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523AC" w14:textId="77777777" w:rsidR="00D37BBF" w:rsidRPr="00DD0F03"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bookmarkStart w:id="0" w:name="_GoBack"/>
      <w:bookmarkEnd w:id="0"/>
    </w:p>
    <w:p w14:paraId="37B643D8" w14:textId="77777777" w:rsidR="00D37BBF" w:rsidRPr="00DD0F03"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6557E72" w14:textId="77777777" w:rsidR="00D37BBF" w:rsidRPr="00DD0F03" w:rsidRDefault="00DD0F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rPr>
        <w:t>[DATE]</w:t>
      </w:r>
    </w:p>
    <w:p w14:paraId="78E0D877" w14:textId="77777777" w:rsidR="00D37BBF" w:rsidRPr="00DD0F03"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4DD5380" w14:textId="77777777" w:rsidR="00D37BBF" w:rsidRPr="00DD0F03"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9D94286" w14:textId="77777777" w:rsidR="00D37BBF" w:rsidRPr="00DD0F03"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D0F03">
        <w:rPr>
          <w:rFonts w:asciiTheme="majorBidi" w:eastAsia="Arial" w:hAnsiTheme="majorBidi" w:cstheme="majorBidi"/>
          <w:lang w:bidi="en-US"/>
        </w:rPr>
        <w:t>Contact Name</w:t>
      </w:r>
    </w:p>
    <w:p w14:paraId="3ED9CD2C" w14:textId="77777777" w:rsidR="00D37BBF" w:rsidRPr="00DD0F03"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D0F03">
        <w:rPr>
          <w:rFonts w:asciiTheme="majorBidi" w:eastAsia="Arial" w:hAnsiTheme="majorBidi" w:cstheme="majorBidi"/>
          <w:lang w:bidi="en-US"/>
        </w:rPr>
        <w:t>Address</w:t>
      </w:r>
    </w:p>
    <w:p w14:paraId="44A0D731" w14:textId="77777777" w:rsidR="00DD0F03"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D0F03">
        <w:rPr>
          <w:rFonts w:asciiTheme="majorBidi" w:eastAsia="Arial" w:hAnsiTheme="majorBidi" w:cstheme="majorBidi"/>
          <w:lang w:bidi="en-US"/>
        </w:rPr>
        <w:t>Address2</w:t>
      </w:r>
    </w:p>
    <w:p w14:paraId="696C5435" w14:textId="77777777" w:rsidR="00D37BBF" w:rsidRPr="00DD0F03" w:rsidRDefault="00DD0F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Country</w:t>
      </w:r>
      <w:r w:rsidR="005C45FF" w:rsidRPr="00DD0F03">
        <w:rPr>
          <w:rFonts w:asciiTheme="majorBidi" w:eastAsia="Arial" w:hAnsiTheme="majorBidi" w:cstheme="majorBidi"/>
          <w:lang w:bidi="en-US"/>
        </w:rPr>
        <w:tab/>
      </w:r>
    </w:p>
    <w:p w14:paraId="7BE7542F" w14:textId="77777777" w:rsidR="00D37BBF" w:rsidRPr="00DD0F03" w:rsidRDefault="005C45FF" w:rsidP="00697B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D0F03">
        <w:rPr>
          <w:rFonts w:asciiTheme="majorBidi" w:eastAsia="Arial" w:hAnsiTheme="majorBidi" w:cstheme="majorBidi"/>
          <w:lang w:bidi="en-US"/>
        </w:rPr>
        <w:t>City/Province</w:t>
      </w:r>
    </w:p>
    <w:p w14:paraId="74959498" w14:textId="77777777" w:rsidR="00D37BBF" w:rsidRPr="00DD0F03"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D0F03">
        <w:rPr>
          <w:rFonts w:asciiTheme="majorBidi" w:eastAsia="Arial" w:hAnsiTheme="majorBidi" w:cstheme="majorBidi"/>
          <w:lang w:bidi="en-US"/>
        </w:rPr>
        <w:t>Postal Code</w:t>
      </w:r>
    </w:p>
    <w:p w14:paraId="29727F6F" w14:textId="77777777" w:rsidR="00D37BBF" w:rsidRPr="00DD0F03"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bidi="en-US"/>
        </w:rPr>
      </w:pPr>
    </w:p>
    <w:p w14:paraId="288F94AD" w14:textId="77777777" w:rsidR="00D37BBF" w:rsidRPr="00DD0F03"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bidi="en-US"/>
        </w:rPr>
      </w:pPr>
    </w:p>
    <w:p w14:paraId="27477209" w14:textId="77777777" w:rsidR="00D37BBF" w:rsidRPr="00DD0F03"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bidi="en-US"/>
        </w:rPr>
      </w:pPr>
    </w:p>
    <w:p w14:paraId="7AEE9E27" w14:textId="77777777" w:rsidR="00D37BBF" w:rsidRPr="00DD0F03" w:rsidRDefault="009117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bidi="en-US"/>
        </w:rPr>
      </w:pPr>
      <w:r>
        <w:rPr>
          <w:rFonts w:asciiTheme="majorBidi" w:eastAsia="Arial" w:hAnsiTheme="majorBidi" w:cstheme="majorBidi"/>
          <w:b/>
          <w:color w:val="000000"/>
          <w:lang w:bidi="en-US"/>
        </w:rPr>
        <w:t xml:space="preserve">RE: </w:t>
      </w:r>
      <w:r w:rsidR="007303A6">
        <w:rPr>
          <w:rFonts w:asciiTheme="majorBidi" w:eastAsia="Arial" w:hAnsiTheme="majorBidi" w:cstheme="majorBidi"/>
          <w:b/>
          <w:color w:val="000000"/>
          <w:lang w:bidi="en-US"/>
        </w:rPr>
        <w:t>Enquiry to collaborate</w:t>
      </w:r>
    </w:p>
    <w:p w14:paraId="2F364B09" w14:textId="77777777" w:rsidR="00D37BBF" w:rsidRPr="00DD0F03"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p>
    <w:p w14:paraId="50E95E54" w14:textId="77777777" w:rsidR="00D37BBF" w:rsidRPr="00DD0F03"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p>
    <w:p w14:paraId="23D48FFD" w14:textId="77777777" w:rsidR="00D37BBF" w:rsidRPr="00DD0F03" w:rsidRDefault="00697B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Dear [CLIENT NAME]</w:t>
      </w:r>
    </w:p>
    <w:p w14:paraId="2CA49DBA" w14:textId="77777777" w:rsidR="00D37BBF" w:rsidRPr="00DD0F03"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243A09E" w14:textId="47B41D67" w:rsidR="001009A7" w:rsidRDefault="001009A7" w:rsidP="00D710D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Our company is looking to grow and</w:t>
      </w:r>
      <w:r w:rsidR="00310755">
        <w:rPr>
          <w:rFonts w:asciiTheme="majorBidi" w:eastAsia="Arial" w:hAnsiTheme="majorBidi" w:cstheme="majorBidi"/>
          <w:lang w:bidi="en-US"/>
        </w:rPr>
        <w:t xml:space="preserve">, </w:t>
      </w:r>
      <w:r>
        <w:rPr>
          <w:rFonts w:asciiTheme="majorBidi" w:eastAsia="Arial" w:hAnsiTheme="majorBidi" w:cstheme="majorBidi"/>
          <w:lang w:bidi="en-US"/>
        </w:rPr>
        <w:t>to further our business</w:t>
      </w:r>
      <w:r w:rsidR="005D0A53">
        <w:rPr>
          <w:rFonts w:asciiTheme="majorBidi" w:eastAsia="Arial" w:hAnsiTheme="majorBidi" w:cstheme="majorBidi"/>
          <w:lang w:bidi="en-US"/>
        </w:rPr>
        <w:t>,</w:t>
      </w:r>
      <w:r>
        <w:rPr>
          <w:rFonts w:asciiTheme="majorBidi" w:eastAsia="Arial" w:hAnsiTheme="majorBidi" w:cstheme="majorBidi"/>
          <w:lang w:bidi="en-US"/>
        </w:rPr>
        <w:t xml:space="preserve"> we have been looking for [PRODUCT/SERVICE]. We understand that your company is one of few that provides such a product and so have determined that your company, along with a few others, would be beneficial for our company. </w:t>
      </w:r>
    </w:p>
    <w:p w14:paraId="3775A225" w14:textId="77777777" w:rsidR="001009A7" w:rsidRDefault="001009A7" w:rsidP="00D710D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6DA29A1" w14:textId="77777777" w:rsidR="00D37BBF" w:rsidRPr="00DD0F03" w:rsidRDefault="001009A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 xml:space="preserve">We are looking to collaborate with you and therefore request that you offer us an estimate for [PRODUCT/SERVICE], including other documentation essential to our collaboration. </w:t>
      </w:r>
    </w:p>
    <w:p w14:paraId="17ECE764" w14:textId="252244C6" w:rsidR="005D0A53" w:rsidRDefault="006C6608" w:rsidP="006C660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The d</w:t>
      </w:r>
      <w:r w:rsidR="005C45FF" w:rsidRPr="00DD0F03">
        <w:rPr>
          <w:rFonts w:asciiTheme="majorBidi" w:eastAsia="Arial" w:hAnsiTheme="majorBidi" w:cstheme="majorBidi"/>
          <w:lang w:bidi="en-US"/>
        </w:rPr>
        <w:t>etails of this</w:t>
      </w:r>
      <w:r w:rsidR="005D0A53">
        <w:rPr>
          <w:rFonts w:asciiTheme="majorBidi" w:eastAsia="Arial" w:hAnsiTheme="majorBidi" w:cstheme="majorBidi"/>
          <w:lang w:bidi="en-US"/>
        </w:rPr>
        <w:t xml:space="preserve"> endeavour are </w:t>
      </w:r>
      <w:r w:rsidR="005C45FF" w:rsidRPr="00DD0F03">
        <w:rPr>
          <w:rFonts w:asciiTheme="majorBidi" w:eastAsia="Arial" w:hAnsiTheme="majorBidi" w:cstheme="majorBidi"/>
          <w:lang w:bidi="en-US"/>
        </w:rPr>
        <w:t xml:space="preserve">described in the enclosed </w:t>
      </w:r>
    </w:p>
    <w:p w14:paraId="19F9F46A" w14:textId="77777777" w:rsidR="005D0A53" w:rsidRDefault="005D0A53" w:rsidP="006C660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A7BC433" w14:textId="7675A2F8" w:rsidR="00D37BBF" w:rsidRPr="00DD0F03" w:rsidRDefault="005C45FF" w:rsidP="006C660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D0F03">
        <w:rPr>
          <w:rFonts w:asciiTheme="majorBidi" w:eastAsia="Arial" w:hAnsiTheme="majorBidi" w:cstheme="majorBidi"/>
          <w:lang w:bidi="en-US"/>
        </w:rPr>
        <w:t>Request for Proposal for [PRODUCT/SERVICE NAME], and dated [DATE].</w:t>
      </w:r>
    </w:p>
    <w:p w14:paraId="2922DA01" w14:textId="77777777" w:rsidR="00D37BBF" w:rsidRPr="00DD0F03" w:rsidRDefault="00D37B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9122D68" w14:textId="77777777" w:rsidR="00D37BBF" w:rsidRPr="00697B7E" w:rsidRDefault="005C45F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B7E">
        <w:rPr>
          <w:rFonts w:asciiTheme="majorBidi" w:eastAsia="Arial" w:hAnsiTheme="majorBidi" w:cstheme="majorBidi"/>
          <w:lang w:bidi="en-US"/>
        </w:rPr>
        <w:t>Thank you for your efforts in providing this proposal.</w:t>
      </w:r>
    </w:p>
    <w:p w14:paraId="0964CED8" w14:textId="77777777" w:rsidR="00D37BBF" w:rsidRPr="00697B7E" w:rsidRDefault="00D37B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B5FE2B2" w14:textId="77777777" w:rsidR="00D37BBF" w:rsidRPr="00697B7E"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888C9A4" w14:textId="77777777" w:rsidR="00D37BBF" w:rsidRPr="00697B7E"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B7E">
        <w:rPr>
          <w:rFonts w:asciiTheme="majorBidi" w:eastAsia="Arial" w:hAnsiTheme="majorBidi" w:cstheme="majorBidi"/>
          <w:lang w:bidi="en-US"/>
        </w:rPr>
        <w:t>Sincerely,</w:t>
      </w:r>
    </w:p>
    <w:p w14:paraId="22AC5F8A" w14:textId="77777777" w:rsidR="00D37BBF" w:rsidRPr="00697B7E"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9D9E522" w14:textId="77777777" w:rsidR="00D37BBF" w:rsidRPr="00697B7E"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7382570" w14:textId="77777777" w:rsidR="00D37BBF" w:rsidRPr="00697B7E"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0011C98" w14:textId="77777777" w:rsidR="00D37BBF" w:rsidRPr="00697B7E"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5B2C411" w14:textId="77777777" w:rsidR="00D37BBF" w:rsidRPr="00697B7E" w:rsidRDefault="005C45FF" w:rsidP="007A76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B7E">
        <w:rPr>
          <w:rFonts w:asciiTheme="majorBidi" w:eastAsia="Arial" w:hAnsiTheme="majorBidi" w:cstheme="majorBidi"/>
          <w:lang w:bidi="en-US"/>
        </w:rPr>
        <w:t>[NAME]</w:t>
      </w:r>
    </w:p>
    <w:p w14:paraId="461899A4" w14:textId="77777777" w:rsidR="00D37BBF" w:rsidRPr="00697B7E" w:rsidRDefault="005C45FF" w:rsidP="007A76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697B7E">
        <w:rPr>
          <w:rFonts w:asciiTheme="majorBidi" w:eastAsia="Arial" w:hAnsiTheme="majorBidi" w:cstheme="majorBidi"/>
          <w:color w:val="000000"/>
          <w:lang w:bidi="en-US"/>
        </w:rPr>
        <w:t>[TITLE]</w:t>
      </w:r>
    </w:p>
    <w:p w14:paraId="38CAFDC6" w14:textId="77777777" w:rsidR="00D37BBF" w:rsidRPr="00697B7E" w:rsidRDefault="007A76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CONTACT DETAILS</w:t>
      </w:r>
      <w:r w:rsidR="005C45FF" w:rsidRPr="00697B7E">
        <w:rPr>
          <w:rFonts w:asciiTheme="majorBidi" w:eastAsia="Arial" w:hAnsiTheme="majorBidi" w:cstheme="majorBidi"/>
          <w:color w:val="000000"/>
          <w:lang w:bidi="en-US"/>
        </w:rPr>
        <w:t>]</w:t>
      </w:r>
    </w:p>
    <w:p w14:paraId="5E765C8F" w14:textId="77777777" w:rsidR="00D37BBF" w:rsidRPr="00697B7E" w:rsidRDefault="007A76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COMPANY EMAIL</w:t>
      </w:r>
      <w:r w:rsidR="005C45FF" w:rsidRPr="00697B7E">
        <w:rPr>
          <w:rFonts w:asciiTheme="majorBidi" w:eastAsia="Arial" w:hAnsiTheme="majorBidi" w:cstheme="majorBidi"/>
          <w:color w:val="000000"/>
          <w:lang w:bidi="en-US"/>
        </w:rPr>
        <w:t xml:space="preserve">] </w:t>
      </w:r>
    </w:p>
    <w:p w14:paraId="7DC9CCA9"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p>
    <w:p w14:paraId="41BD731E" w14:textId="77777777" w:rsidR="00D37BBF" w:rsidRDefault="00D37B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BF62C54" w14:textId="77777777" w:rsidR="00D37BBF"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bidi="en-US"/>
        </w:rPr>
      </w:pPr>
      <w:r>
        <w:rPr>
          <w:rFonts w:ascii="Arial" w:eastAsia="Arial" w:hAnsi="Arial" w:cs="Arial"/>
          <w:sz w:val="20"/>
          <w:lang w:bidi="en-US"/>
        </w:rPr>
        <w:br w:type="page"/>
      </w:r>
    </w:p>
    <w:p w14:paraId="4E0F519B"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bidi="en-US"/>
        </w:rPr>
      </w:pPr>
    </w:p>
    <w:p w14:paraId="3CBA7EE6"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9A3245B"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p>
    <w:p w14:paraId="62B698FD"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r w:rsidRPr="006C6608">
        <w:rPr>
          <w:rFonts w:asciiTheme="majorBidi" w:eastAsia="Arial" w:hAnsiTheme="majorBidi" w:cstheme="majorBidi"/>
          <w:b/>
          <w:sz w:val="32"/>
          <w:szCs w:val="32"/>
          <w:lang w:bidi="en-US"/>
        </w:rPr>
        <w:t>[YOUR COMPANY NAME]</w:t>
      </w:r>
    </w:p>
    <w:p w14:paraId="12180B43"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sz w:val="32"/>
          <w:szCs w:val="32"/>
          <w:lang w:bidi="en-US"/>
        </w:rPr>
      </w:pPr>
    </w:p>
    <w:p w14:paraId="3F74CBA7"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sz w:val="32"/>
          <w:szCs w:val="32"/>
          <w:lang w:bidi="en-US"/>
        </w:rPr>
      </w:pPr>
    </w:p>
    <w:p w14:paraId="7EB595FD" w14:textId="77777777" w:rsidR="00D37BBF" w:rsidRPr="006C6608" w:rsidRDefault="00D37BBF" w:rsidP="006C6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32"/>
          <w:szCs w:val="32"/>
          <w:lang w:bidi="en-US"/>
        </w:rPr>
      </w:pPr>
    </w:p>
    <w:p w14:paraId="17480053"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sz w:val="32"/>
          <w:szCs w:val="32"/>
          <w:lang w:bidi="en-US"/>
        </w:rPr>
      </w:pPr>
    </w:p>
    <w:p w14:paraId="40413BE8"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sz w:val="32"/>
          <w:szCs w:val="32"/>
          <w:lang w:bidi="en-US"/>
        </w:rPr>
      </w:pPr>
    </w:p>
    <w:p w14:paraId="21A3FF43"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r w:rsidRPr="006C6608">
        <w:rPr>
          <w:rFonts w:asciiTheme="majorBidi" w:eastAsia="Arial" w:hAnsiTheme="majorBidi" w:cstheme="majorBidi"/>
          <w:b/>
          <w:sz w:val="32"/>
          <w:szCs w:val="32"/>
          <w:lang w:bidi="en-US"/>
        </w:rPr>
        <w:t>Request for Proposal</w:t>
      </w:r>
    </w:p>
    <w:p w14:paraId="2B8467DC"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p>
    <w:p w14:paraId="11913772" w14:textId="77777777" w:rsidR="00D37BBF" w:rsidRPr="006C6608" w:rsidRDefault="0027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r w:rsidRPr="006C6608">
        <w:rPr>
          <w:rFonts w:asciiTheme="majorBidi" w:eastAsia="Arial" w:hAnsiTheme="majorBidi" w:cstheme="majorBidi"/>
          <w:b/>
          <w:sz w:val="32"/>
          <w:szCs w:val="32"/>
          <w:lang w:bidi="en-US"/>
        </w:rPr>
        <w:t>For</w:t>
      </w:r>
    </w:p>
    <w:p w14:paraId="0B08BFB3"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p>
    <w:p w14:paraId="69AEDABD"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r w:rsidRPr="006C6608">
        <w:rPr>
          <w:rFonts w:asciiTheme="majorBidi" w:eastAsia="Arial" w:hAnsiTheme="majorBidi" w:cstheme="majorBidi"/>
          <w:b/>
          <w:sz w:val="32"/>
          <w:szCs w:val="32"/>
          <w:lang w:bidi="en-US"/>
        </w:rPr>
        <w:t>[PRODUCT/SERVICE]</w:t>
      </w:r>
    </w:p>
    <w:p w14:paraId="740A8502"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p>
    <w:p w14:paraId="529DA3B3"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p>
    <w:p w14:paraId="049DDB2E"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p>
    <w:p w14:paraId="36EE1C53"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p>
    <w:p w14:paraId="67C160DC" w14:textId="77777777" w:rsidR="00D37BBF" w:rsidRPr="006C6608" w:rsidRDefault="00D37BBF" w:rsidP="006C6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32"/>
          <w:szCs w:val="32"/>
          <w:lang w:bidi="en-US"/>
        </w:rPr>
      </w:pPr>
    </w:p>
    <w:p w14:paraId="00ADC76B"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p>
    <w:p w14:paraId="25C81223"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p>
    <w:p w14:paraId="076CA063"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p>
    <w:p w14:paraId="6D51A282"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r w:rsidRPr="006C6608">
        <w:rPr>
          <w:rFonts w:asciiTheme="majorBidi" w:eastAsia="Arial" w:hAnsiTheme="majorBidi" w:cstheme="majorBidi"/>
          <w:b/>
          <w:sz w:val="32"/>
          <w:szCs w:val="32"/>
          <w:lang w:bidi="en-US"/>
        </w:rPr>
        <w:t>[YOUR COMPANY DEPARTMENT THAT IS IMPLICATED]</w:t>
      </w:r>
    </w:p>
    <w:p w14:paraId="6FD441AF"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2"/>
          <w:lang w:bidi="en-US"/>
        </w:rPr>
      </w:pPr>
    </w:p>
    <w:p w14:paraId="3CE8C0C0"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2"/>
          <w:lang w:bidi="en-US"/>
        </w:rPr>
      </w:pPr>
    </w:p>
    <w:p w14:paraId="48374810"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2"/>
          <w:lang w:bidi="en-US"/>
        </w:rPr>
      </w:pPr>
    </w:p>
    <w:p w14:paraId="0BD45E24"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2"/>
          <w:lang w:bidi="en-US"/>
        </w:rPr>
      </w:pPr>
    </w:p>
    <w:p w14:paraId="6D2C33C3"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2"/>
          <w:lang w:bidi="en-US"/>
        </w:rPr>
      </w:pPr>
    </w:p>
    <w:p w14:paraId="53CAB1E1"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2"/>
          <w:lang w:bidi="en-US"/>
        </w:rPr>
      </w:pPr>
    </w:p>
    <w:p w14:paraId="2216F043"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2"/>
          <w:lang w:bidi="en-US"/>
        </w:rPr>
      </w:pPr>
    </w:p>
    <w:p w14:paraId="650C06EA"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2"/>
          <w:lang w:bidi="en-US"/>
        </w:rPr>
      </w:pPr>
    </w:p>
    <w:p w14:paraId="19723147"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2"/>
          <w:lang w:bidi="en-US"/>
        </w:rPr>
      </w:pPr>
    </w:p>
    <w:p w14:paraId="4CD92458"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2"/>
          <w:lang w:bidi="en-US"/>
        </w:rPr>
      </w:pPr>
    </w:p>
    <w:p w14:paraId="41541C9C"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2"/>
          <w:lang w:bidi="en-US"/>
        </w:rPr>
      </w:pPr>
    </w:p>
    <w:p w14:paraId="52DA61F0"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2"/>
          <w:lang w:bidi="en-US"/>
        </w:rPr>
      </w:pPr>
    </w:p>
    <w:p w14:paraId="1EEC2927"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4F38566"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D5177CA"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96D6323" w14:textId="77777777" w:rsidR="00D37BBF" w:rsidRPr="006C6608" w:rsidRDefault="006C6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lang w:bidi="en-US"/>
        </w:rPr>
      </w:pPr>
      <w:r>
        <w:rPr>
          <w:rFonts w:asciiTheme="majorBidi" w:eastAsia="Arial" w:hAnsiTheme="majorBidi" w:cstheme="majorBidi"/>
        </w:rPr>
        <w:t>[DATE]</w:t>
      </w:r>
      <w:r w:rsidR="005C45FF" w:rsidRPr="006C6608">
        <w:rPr>
          <w:rFonts w:asciiTheme="majorBidi" w:eastAsia="Arial" w:hAnsiTheme="majorBidi" w:cstheme="majorBidi"/>
          <w:lang w:bidi="en-US"/>
        </w:rPr>
        <w:br w:type="page"/>
      </w:r>
    </w:p>
    <w:p w14:paraId="24811F24"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894715D"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6C6608">
        <w:rPr>
          <w:rFonts w:asciiTheme="majorBidi" w:eastAsia="Arial" w:hAnsiTheme="majorBidi" w:cstheme="majorBidi"/>
          <w:b/>
          <w:lang w:bidi="en-US"/>
        </w:rPr>
        <w:t>I. BACKGROUND</w:t>
      </w:r>
    </w:p>
    <w:p w14:paraId="41CDA2A0"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 xml:space="preserve">[PRODUCT/SERVICE NAME] </w:t>
      </w:r>
    </w:p>
    <w:p w14:paraId="08E4A38D"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OBJECTIVES OF [PRODUCT/SERVICE NAME]</w:t>
      </w:r>
    </w:p>
    <w:p w14:paraId="46632061"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3DE0001"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6B30D3D"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6C6608">
        <w:rPr>
          <w:rFonts w:asciiTheme="majorBidi" w:eastAsia="Arial" w:hAnsiTheme="majorBidi" w:cstheme="majorBidi"/>
          <w:b/>
          <w:lang w:bidi="en-US"/>
        </w:rPr>
        <w:t>II. SCOPE OF WORK</w:t>
      </w:r>
    </w:p>
    <w:p w14:paraId="2E0FC610"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Documents Relating to Scope of Work</w:t>
      </w:r>
    </w:p>
    <w:p w14:paraId="2E2E12AE"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 xml:space="preserve">Work to be </w:t>
      </w:r>
      <w:r w:rsidR="002745E3" w:rsidRPr="006C6608">
        <w:rPr>
          <w:rFonts w:asciiTheme="majorBidi" w:eastAsia="Arial" w:hAnsiTheme="majorBidi" w:cstheme="majorBidi"/>
          <w:lang w:bidi="en-US"/>
        </w:rPr>
        <w:t>performed</w:t>
      </w:r>
    </w:p>
    <w:p w14:paraId="388F5FE6"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Installation Work – General Instructions</w:t>
      </w:r>
    </w:p>
    <w:p w14:paraId="6F5EC75B"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Acceptance Testing</w:t>
      </w:r>
    </w:p>
    <w:p w14:paraId="2212CEDE"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696E833"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656C64B"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6C6608">
        <w:rPr>
          <w:rFonts w:asciiTheme="majorBidi" w:eastAsia="Arial" w:hAnsiTheme="majorBidi" w:cstheme="majorBidi"/>
          <w:b/>
          <w:lang w:bidi="en-US"/>
        </w:rPr>
        <w:t>III.</w:t>
      </w:r>
      <w:r w:rsidR="00D9460A">
        <w:rPr>
          <w:rFonts w:asciiTheme="majorBidi" w:eastAsia="Arial" w:hAnsiTheme="majorBidi" w:cstheme="majorBidi"/>
          <w:b/>
          <w:lang w:bidi="en-US"/>
        </w:rPr>
        <w:t>programme</w:t>
      </w:r>
      <w:r w:rsidRPr="006C6608">
        <w:rPr>
          <w:rFonts w:asciiTheme="majorBidi" w:eastAsia="Arial" w:hAnsiTheme="majorBidi" w:cstheme="majorBidi"/>
          <w:b/>
          <w:lang w:bidi="en-US"/>
        </w:rPr>
        <w:t>MANAGEMENT</w:t>
      </w:r>
    </w:p>
    <w:p w14:paraId="6A01F5F3"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Direction</w:t>
      </w:r>
    </w:p>
    <w:p w14:paraId="684548C9"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Schedule</w:t>
      </w:r>
    </w:p>
    <w:p w14:paraId="45063B3C"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B1B3C13"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EDC5F1E"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6C6608">
        <w:rPr>
          <w:rFonts w:asciiTheme="majorBidi" w:eastAsia="Arial" w:hAnsiTheme="majorBidi" w:cstheme="majorBidi"/>
          <w:b/>
          <w:lang w:bidi="en-US"/>
        </w:rPr>
        <w:t>IV. PROPOSAL PROCESS AND SCHEDULE</w:t>
      </w:r>
    </w:p>
    <w:p w14:paraId="673A0745"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835C832"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24DEFBF"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6C6608">
        <w:rPr>
          <w:rFonts w:asciiTheme="majorBidi" w:eastAsia="Arial" w:hAnsiTheme="majorBidi" w:cstheme="majorBidi"/>
          <w:b/>
          <w:lang w:bidi="en-US"/>
        </w:rPr>
        <w:t>V. PROPOSAL EVALUATION CRITERIA</w:t>
      </w:r>
    </w:p>
    <w:p w14:paraId="02F3341A"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7228863"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2D71E9F"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6C6608">
        <w:rPr>
          <w:rFonts w:asciiTheme="majorBidi" w:eastAsia="Arial" w:hAnsiTheme="majorBidi" w:cstheme="majorBidi"/>
          <w:b/>
          <w:lang w:bidi="en-US"/>
        </w:rPr>
        <w:t>VI. REQUIREMENTS AND FORMAT OF THE PROPOSAL</w:t>
      </w:r>
    </w:p>
    <w:p w14:paraId="61BE71BB"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Part 1 – Letter of Transmittal</w:t>
      </w:r>
    </w:p>
    <w:p w14:paraId="621E0712" w14:textId="46DF8819"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Part 2 – Understand the Scope of Work</w:t>
      </w:r>
    </w:p>
    <w:p w14:paraId="35022C36" w14:textId="1AB87F96"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Part 3 – Proposed Work Schedule</w:t>
      </w:r>
      <w:r w:rsidR="005D0A53">
        <w:rPr>
          <w:rFonts w:asciiTheme="majorBidi" w:eastAsia="Arial" w:hAnsiTheme="majorBidi" w:cstheme="majorBidi"/>
          <w:lang w:bidi="en-US"/>
        </w:rPr>
        <w:t xml:space="preserve"> and Plan</w:t>
      </w:r>
    </w:p>
    <w:p w14:paraId="2F66D1F5"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Part 4 – Estimated Cost to [YOUR COMPANY NAME]</w:t>
      </w:r>
    </w:p>
    <w:p w14:paraId="169182A4"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Part 5 – Proposed Project Team</w:t>
      </w:r>
    </w:p>
    <w:p w14:paraId="674D90DD" w14:textId="3AD56871"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 xml:space="preserve">Part 6 – Relevant Experience </w:t>
      </w:r>
      <w:r w:rsidR="005D0A53">
        <w:rPr>
          <w:rFonts w:asciiTheme="majorBidi" w:eastAsia="Arial" w:hAnsiTheme="majorBidi" w:cstheme="majorBidi"/>
          <w:lang w:bidi="en-US"/>
        </w:rPr>
        <w:t xml:space="preserve">with </w:t>
      </w:r>
      <w:r w:rsidRPr="006C6608">
        <w:rPr>
          <w:rFonts w:asciiTheme="majorBidi" w:eastAsia="Arial" w:hAnsiTheme="majorBidi" w:cstheme="majorBidi"/>
          <w:lang w:bidi="en-US"/>
        </w:rPr>
        <w:t>Client References</w:t>
      </w:r>
    </w:p>
    <w:p w14:paraId="25BB4C79"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D717DCC"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5F3CBA9"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6C6608">
        <w:rPr>
          <w:rFonts w:asciiTheme="majorBidi" w:eastAsia="Arial" w:hAnsiTheme="majorBidi" w:cstheme="majorBidi"/>
          <w:b/>
          <w:lang w:bidi="en-US"/>
        </w:rPr>
        <w:t>VII. LIMITATIONS</w:t>
      </w:r>
    </w:p>
    <w:p w14:paraId="14D8CFFD"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CAFDC39"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1A06334"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6C6608">
        <w:rPr>
          <w:rFonts w:asciiTheme="majorBidi" w:eastAsia="Arial" w:hAnsiTheme="majorBidi" w:cstheme="majorBidi"/>
          <w:b/>
          <w:lang w:bidi="en-US"/>
        </w:rPr>
        <w:t>VIII. PUBLIC RECORDS REQUIREMENTS</w:t>
      </w:r>
    </w:p>
    <w:p w14:paraId="610A9C54"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F1C2591"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5DA30D3"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6C6608">
        <w:rPr>
          <w:rFonts w:asciiTheme="majorBidi" w:eastAsia="Arial" w:hAnsiTheme="majorBidi" w:cstheme="majorBidi"/>
          <w:b/>
          <w:lang w:bidi="en-US"/>
        </w:rPr>
        <w:t>IX. ADDENDA</w:t>
      </w:r>
    </w:p>
    <w:p w14:paraId="3E8FDFF3"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08F4A31" w14:textId="541910F4" w:rsidR="00D37BBF" w:rsidRPr="006C6608" w:rsidRDefault="0027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 xml:space="preserve">ANNEXURE </w:t>
      </w:r>
      <w:r w:rsidR="005C45FF" w:rsidRPr="006C6608">
        <w:rPr>
          <w:rFonts w:asciiTheme="majorBidi" w:eastAsia="Arial" w:hAnsiTheme="majorBidi" w:cstheme="majorBidi"/>
          <w:lang w:bidi="en-US"/>
        </w:rPr>
        <w:t>A: [</w:t>
      </w:r>
      <w:r w:rsidR="005D0A53">
        <w:rPr>
          <w:rFonts w:asciiTheme="majorBidi" w:eastAsia="Arial" w:hAnsiTheme="majorBidi" w:cstheme="majorBidi"/>
          <w:lang w:bidi="en-US"/>
        </w:rPr>
        <w:t>HEADING</w:t>
      </w:r>
      <w:r w:rsidR="005C45FF" w:rsidRPr="006C6608">
        <w:rPr>
          <w:rFonts w:asciiTheme="majorBidi" w:eastAsia="Arial" w:hAnsiTheme="majorBidi" w:cstheme="majorBidi"/>
          <w:lang w:bidi="en-US"/>
        </w:rPr>
        <w:t>]</w:t>
      </w:r>
    </w:p>
    <w:p w14:paraId="041DF646" w14:textId="5815E6A0" w:rsidR="00D37BBF" w:rsidRPr="006C6608" w:rsidRDefault="0027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ANNEXURE</w:t>
      </w:r>
      <w:r w:rsidR="005C45FF" w:rsidRPr="006C6608">
        <w:rPr>
          <w:rFonts w:asciiTheme="majorBidi" w:eastAsia="Arial" w:hAnsiTheme="majorBidi" w:cstheme="majorBidi"/>
          <w:lang w:bidi="en-US"/>
        </w:rPr>
        <w:t xml:space="preserve"> B: [</w:t>
      </w:r>
      <w:r w:rsidR="005D0A53">
        <w:rPr>
          <w:rFonts w:asciiTheme="majorBidi" w:eastAsia="Arial" w:hAnsiTheme="majorBidi" w:cstheme="majorBidi"/>
          <w:lang w:bidi="en-US"/>
        </w:rPr>
        <w:t>HEADING</w:t>
      </w:r>
      <w:r w:rsidR="005C45FF" w:rsidRPr="006C6608">
        <w:rPr>
          <w:rFonts w:asciiTheme="majorBidi" w:eastAsia="Arial" w:hAnsiTheme="majorBidi" w:cstheme="majorBidi"/>
          <w:lang w:bidi="en-US"/>
        </w:rPr>
        <w:t>]</w:t>
      </w:r>
    </w:p>
    <w:p w14:paraId="457BE780" w14:textId="34D85F9C" w:rsidR="00D37BBF" w:rsidRPr="006C6608" w:rsidRDefault="0027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ANNEXURE</w:t>
      </w:r>
      <w:r w:rsidR="005C45FF" w:rsidRPr="006C6608">
        <w:rPr>
          <w:rFonts w:asciiTheme="majorBidi" w:eastAsia="Arial" w:hAnsiTheme="majorBidi" w:cstheme="majorBidi"/>
          <w:lang w:bidi="en-US"/>
        </w:rPr>
        <w:t xml:space="preserve"> C: [</w:t>
      </w:r>
      <w:r w:rsidR="005D0A53">
        <w:rPr>
          <w:rFonts w:asciiTheme="majorBidi" w:eastAsia="Arial" w:hAnsiTheme="majorBidi" w:cstheme="majorBidi"/>
          <w:lang w:bidi="en-US"/>
        </w:rPr>
        <w:t>HEADING</w:t>
      </w:r>
      <w:r w:rsidR="005C45FF" w:rsidRPr="006C6608">
        <w:rPr>
          <w:rFonts w:asciiTheme="majorBidi" w:eastAsia="Arial" w:hAnsiTheme="majorBidi" w:cstheme="majorBidi"/>
          <w:lang w:bidi="en-US"/>
        </w:rPr>
        <w:t>]</w:t>
      </w:r>
    </w:p>
    <w:p w14:paraId="3D6CEE52"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6FF8AF2"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Pr>
          <w:rFonts w:ascii="Arial" w:eastAsia="Arial" w:hAnsi="Arial" w:cs="Arial"/>
          <w:sz w:val="20"/>
          <w:lang w:bidi="en-US"/>
        </w:rPr>
        <w:br w:type="page"/>
      </w:r>
      <w:r w:rsidRPr="006C6608">
        <w:rPr>
          <w:rFonts w:asciiTheme="majorBidi" w:eastAsia="Arial" w:hAnsiTheme="majorBidi" w:cstheme="majorBidi"/>
          <w:b/>
          <w:lang w:bidi="en-US"/>
        </w:rPr>
        <w:t>I. BACKGROUND</w:t>
      </w:r>
    </w:p>
    <w:p w14:paraId="64822082"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6F25F6B6"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6C6608">
        <w:rPr>
          <w:rFonts w:asciiTheme="majorBidi" w:eastAsia="Arial" w:hAnsiTheme="majorBidi" w:cstheme="majorBidi"/>
          <w:b/>
          <w:lang w:bidi="en-US"/>
        </w:rPr>
        <w:t xml:space="preserve">[NAME OF PRODUCT/SERVICE] </w:t>
      </w:r>
    </w:p>
    <w:p w14:paraId="1E769C01"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474B9DD1"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YOUR COMPANY DIVISION] intends to use [IDENTIFY PRODUCT/SERVICE] in order to [SPECIFY]. Contractors should propose [PRODUCTS/SERVICES] that are [SPECIFY FEATURES OR TECHNICAL REQUIREMENTS].</w:t>
      </w:r>
    </w:p>
    <w:p w14:paraId="3AF23165"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85DBAB1"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6C6608">
        <w:rPr>
          <w:rFonts w:asciiTheme="majorBidi" w:eastAsia="Arial" w:hAnsiTheme="majorBidi" w:cstheme="majorBidi"/>
          <w:b/>
          <w:lang w:bidi="en-US"/>
        </w:rPr>
        <w:t>Objectives for [NAME OF PRODUCT/SERVICE] Work</w:t>
      </w:r>
    </w:p>
    <w:p w14:paraId="3ED011AF"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4F434A4E"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The objectives to be achieved by the consultants in this Project are as follows:</w:t>
      </w:r>
    </w:p>
    <w:p w14:paraId="6386631B"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594FBAB" w14:textId="77777777" w:rsidR="00D37BBF" w:rsidRPr="006C6608"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BRIEF DEFINITION OF OBJECTIVES]</w:t>
      </w:r>
    </w:p>
    <w:p w14:paraId="2F87A870" w14:textId="77777777" w:rsidR="00D37BBF" w:rsidRPr="006C6608"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25597F3" w14:textId="77777777" w:rsidR="00D37BBF" w:rsidRPr="006C6608"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6608">
        <w:rPr>
          <w:rFonts w:asciiTheme="majorBidi" w:eastAsia="Arial" w:hAnsiTheme="majorBidi" w:cstheme="majorBidi"/>
          <w:lang w:bidi="en-US"/>
        </w:rPr>
        <w:t>These and other work-related requirements are more fully delineated in Section II, Scope of Work.</w:t>
      </w:r>
    </w:p>
    <w:p w14:paraId="28B2EECA"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C577291" w14:textId="77777777" w:rsidR="00C56759" w:rsidRDefault="00C567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7E6A6CF3" w14:textId="35ECE69A"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II. SCOPE OF WORK</w:t>
      </w:r>
    </w:p>
    <w:p w14:paraId="53E2ACC6"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A0B0391" w14:textId="00BCCBD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PRODUCT/SERVICE] SPECIFICATIONS</w:t>
      </w:r>
      <w:r w:rsidR="005D0A53">
        <w:rPr>
          <w:rFonts w:asciiTheme="majorBidi" w:eastAsia="Arial" w:hAnsiTheme="majorBidi" w:cstheme="majorBidi"/>
          <w:b/>
          <w:lang w:bidi="en-US"/>
        </w:rPr>
        <w:t>/</w:t>
      </w:r>
      <w:r w:rsidRPr="00287A6C">
        <w:rPr>
          <w:rFonts w:asciiTheme="majorBidi" w:eastAsia="Arial" w:hAnsiTheme="majorBidi" w:cstheme="majorBidi"/>
          <w:b/>
          <w:lang w:bidi="en-US"/>
        </w:rPr>
        <w:t>REQUIREMENTS</w:t>
      </w:r>
    </w:p>
    <w:p w14:paraId="5394B122"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A5C4EEE" w14:textId="3920A2B2"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The [PRODUCT/SERVICE] should </w:t>
      </w:r>
      <w:r w:rsidR="005D0A53">
        <w:rPr>
          <w:rFonts w:asciiTheme="majorBidi" w:eastAsia="Arial" w:hAnsiTheme="majorBidi" w:cstheme="majorBidi"/>
          <w:lang w:bidi="en-US"/>
        </w:rPr>
        <w:t>p</w:t>
      </w:r>
      <w:r w:rsidRPr="00287A6C">
        <w:rPr>
          <w:rFonts w:asciiTheme="majorBidi" w:eastAsia="Arial" w:hAnsiTheme="majorBidi" w:cstheme="majorBidi"/>
          <w:lang w:bidi="en-US"/>
        </w:rPr>
        <w:t>rovide [REQUIRED SPECIFICATIONS OR REQUIREMENTS].</w:t>
      </w:r>
    </w:p>
    <w:p w14:paraId="124CB151"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33B3463" w14:textId="07D6810A"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The [PRODUCT/SERVICE] should perform the following functions</w:t>
      </w:r>
      <w:r w:rsidR="005D0A53">
        <w:rPr>
          <w:rFonts w:asciiTheme="majorBidi" w:eastAsia="Arial" w:hAnsiTheme="majorBidi" w:cstheme="majorBidi"/>
          <w:lang w:bidi="en-US"/>
        </w:rPr>
        <w:t>/</w:t>
      </w:r>
      <w:r w:rsidRPr="00287A6C">
        <w:rPr>
          <w:rFonts w:asciiTheme="majorBidi" w:eastAsia="Arial" w:hAnsiTheme="majorBidi" w:cstheme="majorBidi"/>
          <w:lang w:bidi="en-US"/>
        </w:rPr>
        <w:t xml:space="preserve">possess the following qualities </w:t>
      </w:r>
      <w:r w:rsidR="005D0A53">
        <w:rPr>
          <w:rFonts w:asciiTheme="majorBidi" w:eastAsia="Arial" w:hAnsiTheme="majorBidi" w:cstheme="majorBidi"/>
          <w:lang w:bidi="en-US"/>
        </w:rPr>
        <w:t>:</w:t>
      </w:r>
    </w:p>
    <w:p w14:paraId="31558A24"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9A14831" w14:textId="77777777" w:rsidR="00D37BBF" w:rsidRPr="00287A6C"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DETAIL REQUIREMENTS]</w:t>
      </w:r>
    </w:p>
    <w:p w14:paraId="7B5B53B8"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9A7A477"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F5D555A" w14:textId="31B6B60F" w:rsidR="00D37BBF" w:rsidRPr="00287A6C" w:rsidRDefault="005D0A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Pr>
          <w:rFonts w:asciiTheme="majorBidi" w:eastAsia="Arial" w:hAnsiTheme="majorBidi" w:cstheme="majorBidi"/>
          <w:b/>
          <w:lang w:bidi="en-US"/>
        </w:rPr>
        <w:t>WORK TO BE CARRIED OUT</w:t>
      </w:r>
    </w:p>
    <w:p w14:paraId="2AA03BBB"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60204D33" w14:textId="7C623712"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The Contractor’s Scope of Work for this </w:t>
      </w:r>
      <w:r w:rsidR="005D0A53">
        <w:rPr>
          <w:rFonts w:asciiTheme="majorBidi" w:eastAsia="Arial" w:hAnsiTheme="majorBidi" w:cstheme="majorBidi"/>
          <w:lang w:bidi="en-US"/>
        </w:rPr>
        <w:t>p</w:t>
      </w:r>
      <w:r w:rsidRPr="00287A6C">
        <w:rPr>
          <w:rFonts w:asciiTheme="majorBidi" w:eastAsia="Arial" w:hAnsiTheme="majorBidi" w:cstheme="majorBidi"/>
          <w:lang w:bidi="en-US"/>
        </w:rPr>
        <w:t>roject includes the following [SPECIFY NUMBER] elements:</w:t>
      </w:r>
    </w:p>
    <w:p w14:paraId="523E7651"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14DE4A2" w14:textId="2AA09C75" w:rsidR="00D37BBF" w:rsidRPr="00287A6C" w:rsidRDefault="005C45FF">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SPECIFY ELEMENTS OF WORK TO BE </w:t>
      </w:r>
      <w:r w:rsidR="005D0A53">
        <w:rPr>
          <w:rFonts w:asciiTheme="majorBidi" w:eastAsia="Arial" w:hAnsiTheme="majorBidi" w:cstheme="majorBidi"/>
          <w:lang w:bidi="en-US"/>
        </w:rPr>
        <w:t>CARRIED OUT</w:t>
      </w:r>
      <w:r w:rsidRPr="00287A6C">
        <w:rPr>
          <w:rFonts w:asciiTheme="majorBidi" w:eastAsia="Arial" w:hAnsiTheme="majorBidi" w:cstheme="majorBidi"/>
          <w:lang w:bidi="en-US"/>
        </w:rPr>
        <w:t>]</w:t>
      </w:r>
    </w:p>
    <w:p w14:paraId="6448E135" w14:textId="77777777" w:rsidR="002745E3" w:rsidRDefault="002745E3" w:rsidP="0027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heme="majorBidi" w:eastAsia="Arial" w:hAnsiTheme="majorBidi" w:cstheme="majorBidi"/>
          <w:lang w:bidi="en-US"/>
        </w:rPr>
      </w:pPr>
    </w:p>
    <w:p w14:paraId="5AF49D99" w14:textId="77777777" w:rsidR="002745E3" w:rsidRDefault="002745E3" w:rsidP="0027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heme="majorBidi" w:eastAsia="Arial" w:hAnsiTheme="majorBidi" w:cstheme="majorBidi"/>
          <w:lang w:bidi="en-US"/>
        </w:rPr>
      </w:pPr>
    </w:p>
    <w:p w14:paraId="754ECD45" w14:textId="77777777" w:rsidR="00D37BBF" w:rsidRPr="002745E3" w:rsidRDefault="005C45FF" w:rsidP="0027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heme="majorBidi" w:eastAsia="Arial" w:hAnsiTheme="majorBidi" w:cstheme="majorBidi"/>
          <w:lang w:bidi="en-US"/>
        </w:rPr>
      </w:pPr>
      <w:r w:rsidRPr="002745E3">
        <w:rPr>
          <w:rFonts w:asciiTheme="majorBidi" w:eastAsia="Arial" w:hAnsiTheme="majorBidi" w:cstheme="majorBidi"/>
          <w:b/>
          <w:lang w:bidi="en-US"/>
        </w:rPr>
        <w:t>Installation Work – General Instructions</w:t>
      </w:r>
    </w:p>
    <w:p w14:paraId="6B25D656"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259C8E44" w14:textId="7A0109E8"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All work shall be done at such times as [YOUR COMPANY NAME] shall deem appropriate. The day-to-day work schedule will be coordinated by [COMPANY DEPARTMENT]. Work shall not begin in any area without </w:t>
      </w:r>
      <w:r w:rsidR="005D0A53">
        <w:rPr>
          <w:rFonts w:asciiTheme="majorBidi" w:eastAsia="Arial" w:hAnsiTheme="majorBidi" w:cstheme="majorBidi"/>
          <w:lang w:bidi="en-US"/>
        </w:rPr>
        <w:t xml:space="preserve">approval by or </w:t>
      </w:r>
      <w:r w:rsidRPr="00287A6C">
        <w:rPr>
          <w:rFonts w:asciiTheme="majorBidi" w:eastAsia="Arial" w:hAnsiTheme="majorBidi" w:cstheme="majorBidi"/>
          <w:lang w:bidi="en-US"/>
        </w:rPr>
        <w:t>specific notification of, [PERSON’S NAME],</w:t>
      </w:r>
    </w:p>
    <w:p w14:paraId="020A8546"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8A7753E"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B49A8CF" w14:textId="21D30F9A"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Acceptance Testing</w:t>
      </w:r>
    </w:p>
    <w:p w14:paraId="53DE0383"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07398B3D" w14:textId="762BE57E"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The Contractor shall provide a description of acceptance testing procedures and a recommended plan and schedule. The final provisions and procedures will be agreed upon with [YOUR COMPANY NAME] </w:t>
      </w:r>
      <w:r w:rsidR="005D0A53">
        <w:rPr>
          <w:rFonts w:asciiTheme="majorBidi" w:eastAsia="Arial" w:hAnsiTheme="majorBidi" w:cstheme="majorBidi"/>
          <w:lang w:bidi="en-US"/>
        </w:rPr>
        <w:t>before</w:t>
      </w:r>
      <w:r w:rsidRPr="00287A6C">
        <w:rPr>
          <w:rFonts w:asciiTheme="majorBidi" w:eastAsia="Arial" w:hAnsiTheme="majorBidi" w:cstheme="majorBidi"/>
          <w:lang w:bidi="en-US"/>
        </w:rPr>
        <w:t xml:space="preserve"> acceptance testing.</w:t>
      </w:r>
    </w:p>
    <w:p w14:paraId="459F640C"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ECE05BE" w14:textId="38B5C934"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The Contractor shall provide the resources necessary to conduct acceptance testing to verify proper operation </w:t>
      </w:r>
      <w:r w:rsidR="005D0A53">
        <w:rPr>
          <w:rFonts w:asciiTheme="majorBidi" w:eastAsia="Arial" w:hAnsiTheme="majorBidi" w:cstheme="majorBidi"/>
          <w:lang w:bidi="en-US"/>
        </w:rPr>
        <w:t xml:space="preserve">before </w:t>
      </w:r>
      <w:r w:rsidRPr="00287A6C">
        <w:rPr>
          <w:rFonts w:asciiTheme="majorBidi" w:eastAsia="Arial" w:hAnsiTheme="majorBidi" w:cstheme="majorBidi"/>
          <w:lang w:bidi="en-US"/>
        </w:rPr>
        <w:t>final acceptance by [YOUR COMPANY NAME].</w:t>
      </w:r>
    </w:p>
    <w:p w14:paraId="10BEF449"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8AE5915"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All test results shall be documented, and submitted to [YOUR COMPANY NAME] for review by the Contractor. The Contractor shall notify [YOUR COMPANY NAME] upon successful completion of acceptance testing.</w:t>
      </w:r>
    </w:p>
    <w:p w14:paraId="239C35D3"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3AC9A629" w14:textId="26B4F94A"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Pr>
          <w:rFonts w:ascii="Arial" w:eastAsia="Arial" w:hAnsi="Arial" w:cs="Arial"/>
          <w:b/>
          <w:sz w:val="20"/>
          <w:lang w:bidi="en-US"/>
        </w:rPr>
        <w:br w:type="page"/>
      </w:r>
      <w:r w:rsidRPr="00287A6C">
        <w:rPr>
          <w:rFonts w:asciiTheme="majorBidi" w:eastAsia="Arial" w:hAnsiTheme="majorBidi" w:cstheme="majorBidi"/>
          <w:b/>
          <w:lang w:bidi="en-US"/>
        </w:rPr>
        <w:t>III.</w:t>
      </w:r>
      <w:r w:rsidR="005D0A53">
        <w:rPr>
          <w:rFonts w:asciiTheme="majorBidi" w:eastAsia="Arial" w:hAnsiTheme="majorBidi" w:cstheme="majorBidi"/>
          <w:b/>
          <w:lang w:bidi="en-US"/>
        </w:rPr>
        <w:t xml:space="preserve"> PROGRAMME </w:t>
      </w:r>
      <w:r w:rsidRPr="00287A6C">
        <w:rPr>
          <w:rFonts w:asciiTheme="majorBidi" w:eastAsia="Arial" w:hAnsiTheme="majorBidi" w:cstheme="majorBidi"/>
          <w:b/>
          <w:lang w:bidi="en-US"/>
        </w:rPr>
        <w:t>MANAGEMENT</w:t>
      </w:r>
    </w:p>
    <w:p w14:paraId="64F849CF"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24347F04"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Direction</w:t>
      </w:r>
    </w:p>
    <w:p w14:paraId="0CF976C0"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94D635D"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The [PRODUCT/SERVICE NAME] Project shall be managed by the [SPECIFY] department of [YOUR COMPANY NAME].</w:t>
      </w:r>
    </w:p>
    <w:p w14:paraId="08E9C8CC"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BC8DDB4"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It is expected that informal weekly progress and facilitation meetings will be held with the </w:t>
      </w:r>
      <w:r w:rsidRPr="002745E3">
        <w:rPr>
          <w:rFonts w:asciiTheme="majorBidi" w:eastAsia="Arial" w:hAnsiTheme="majorBidi" w:cstheme="majorBidi"/>
          <w:noProof/>
          <w:lang w:bidi="en-US"/>
        </w:rPr>
        <w:t>Contractor</w:t>
      </w:r>
      <w:r w:rsidRPr="00287A6C">
        <w:rPr>
          <w:rFonts w:asciiTheme="majorBidi" w:eastAsia="Arial" w:hAnsiTheme="majorBidi" w:cstheme="majorBidi"/>
          <w:lang w:bidi="en-US"/>
        </w:rPr>
        <w:t xml:space="preserve"> and that a formal concise written progress report will be required from the Contractor on a no more frequent than weekly basis in a format determined by [YOUR COMPANY NAME].</w:t>
      </w:r>
    </w:p>
    <w:p w14:paraId="33EE0095"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C9924D4"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A26A48C"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Schedule</w:t>
      </w:r>
    </w:p>
    <w:p w14:paraId="278345EF"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721EA8B4"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lang w:bidi="en-US"/>
        </w:rPr>
        <w:t>[YOUR COMPANY NAME] intends to have work commence on [DATE] and have this work completed as soon as professionally possible, no later than [DATE].</w:t>
      </w:r>
    </w:p>
    <w:p w14:paraId="1D3AFB27"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6312451" w14:textId="77777777" w:rsidR="005D0A53" w:rsidRDefault="005D0A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7619527D" w14:textId="423FD73D"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IV. PROPOSAL PROCESS AND SCHEDULE</w:t>
      </w:r>
    </w:p>
    <w:p w14:paraId="447E7C06"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4368BA56" w14:textId="2F4E0A45"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The schedule for select</w:t>
      </w:r>
      <w:r w:rsidR="005D0A53">
        <w:rPr>
          <w:rFonts w:asciiTheme="majorBidi" w:eastAsia="Arial" w:hAnsiTheme="majorBidi" w:cstheme="majorBidi"/>
          <w:lang w:bidi="en-US"/>
        </w:rPr>
        <w:t>ing</w:t>
      </w:r>
      <w:r w:rsidRPr="00287A6C">
        <w:rPr>
          <w:rFonts w:asciiTheme="majorBidi" w:eastAsia="Arial" w:hAnsiTheme="majorBidi" w:cstheme="majorBidi"/>
          <w:lang w:bidi="en-US"/>
        </w:rPr>
        <w:t xml:space="preserve"> a contractor for this Project is as follows:</w:t>
      </w:r>
    </w:p>
    <w:p w14:paraId="23C14C03"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287A6C">
        <w:rPr>
          <w:rFonts w:asciiTheme="majorBidi" w:eastAsia="Arial" w:hAnsiTheme="majorBidi" w:cstheme="majorBidi"/>
          <w:lang w:bidi="en-US"/>
        </w:rPr>
        <w:t>RFP trans</w:t>
      </w:r>
      <w:r w:rsidR="002745E3">
        <w:rPr>
          <w:rFonts w:asciiTheme="majorBidi" w:eastAsia="Arial" w:hAnsiTheme="majorBidi" w:cstheme="majorBidi"/>
          <w:lang w:bidi="en-US"/>
        </w:rPr>
        <w:t>mitted to prospective bidders:</w:t>
      </w:r>
      <w:r w:rsidR="002745E3">
        <w:rPr>
          <w:rFonts w:asciiTheme="majorBidi" w:eastAsia="Arial" w:hAnsiTheme="majorBidi" w:cstheme="majorBidi"/>
          <w:lang w:bidi="en-US"/>
        </w:rPr>
        <w:tab/>
      </w:r>
      <w:r w:rsidRPr="00287A6C">
        <w:rPr>
          <w:rFonts w:asciiTheme="majorBidi" w:eastAsia="Arial" w:hAnsiTheme="majorBidi" w:cstheme="majorBidi"/>
          <w:lang w:bidi="en-US"/>
        </w:rPr>
        <w:t>[DATE]</w:t>
      </w:r>
    </w:p>
    <w:p w14:paraId="498DCF9A"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287A6C">
        <w:rPr>
          <w:rFonts w:asciiTheme="majorBidi" w:eastAsia="Arial" w:hAnsiTheme="majorBidi" w:cstheme="majorBidi"/>
          <w:lang w:bidi="en-US"/>
        </w:rPr>
        <w:t>Proposal due:</w:t>
      </w:r>
      <w:r w:rsidRPr="00287A6C">
        <w:rPr>
          <w:rFonts w:asciiTheme="majorBidi" w:eastAsia="Arial" w:hAnsiTheme="majorBidi" w:cstheme="majorBidi"/>
          <w:lang w:bidi="en-US"/>
        </w:rPr>
        <w:tab/>
      </w:r>
      <w:r w:rsidRPr="00287A6C">
        <w:rPr>
          <w:rFonts w:asciiTheme="majorBidi" w:eastAsia="Arial" w:hAnsiTheme="majorBidi" w:cstheme="majorBidi"/>
          <w:lang w:bidi="en-US"/>
        </w:rPr>
        <w:tab/>
      </w:r>
      <w:r w:rsidRPr="00287A6C">
        <w:rPr>
          <w:rFonts w:asciiTheme="majorBidi" w:eastAsia="Arial" w:hAnsiTheme="majorBidi" w:cstheme="majorBidi"/>
          <w:lang w:bidi="en-US"/>
        </w:rPr>
        <w:tab/>
      </w:r>
      <w:r w:rsidRPr="00287A6C">
        <w:rPr>
          <w:rFonts w:asciiTheme="majorBidi" w:eastAsia="Arial" w:hAnsiTheme="majorBidi" w:cstheme="majorBidi"/>
          <w:lang w:bidi="en-US"/>
        </w:rPr>
        <w:tab/>
      </w:r>
      <w:r w:rsidRPr="00287A6C">
        <w:rPr>
          <w:rFonts w:asciiTheme="majorBidi" w:eastAsia="Arial" w:hAnsiTheme="majorBidi" w:cstheme="majorBidi"/>
          <w:lang w:bidi="en-US"/>
        </w:rPr>
        <w:tab/>
        <w:t>[DATE]</w:t>
      </w:r>
    </w:p>
    <w:p w14:paraId="60622FD8"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287A6C">
        <w:rPr>
          <w:rFonts w:asciiTheme="majorBidi" w:eastAsia="Arial" w:hAnsiTheme="majorBidi" w:cstheme="majorBidi"/>
          <w:lang w:bidi="en-US"/>
        </w:rPr>
        <w:t>Interviews with selected finalists:</w:t>
      </w:r>
      <w:r w:rsidRPr="00287A6C">
        <w:rPr>
          <w:rFonts w:asciiTheme="majorBidi" w:eastAsia="Arial" w:hAnsiTheme="majorBidi" w:cstheme="majorBidi"/>
          <w:lang w:bidi="en-US"/>
        </w:rPr>
        <w:tab/>
      </w:r>
      <w:r w:rsidRPr="00287A6C">
        <w:rPr>
          <w:rFonts w:asciiTheme="majorBidi" w:eastAsia="Arial" w:hAnsiTheme="majorBidi" w:cstheme="majorBidi"/>
          <w:lang w:bidi="en-US"/>
        </w:rPr>
        <w:tab/>
        <w:t>[DATE]</w:t>
      </w:r>
    </w:p>
    <w:p w14:paraId="31D256B3"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D54D3B6"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Questions of a technical nature or procedural nature should be directed to:</w:t>
      </w:r>
    </w:p>
    <w:p w14:paraId="6A4AE048"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58B0B0A" w14:textId="77777777" w:rsidR="00D37BBF" w:rsidRPr="00287A6C" w:rsidRDefault="005C45F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heme="majorBidi" w:eastAsia="Arial" w:hAnsiTheme="majorBidi" w:cstheme="majorBidi"/>
          <w:lang w:bidi="en-US"/>
        </w:rPr>
      </w:pPr>
      <w:r w:rsidRPr="00287A6C">
        <w:rPr>
          <w:rFonts w:asciiTheme="majorBidi" w:eastAsia="Arial" w:hAnsiTheme="majorBidi" w:cstheme="majorBidi"/>
          <w:lang w:bidi="en-US"/>
        </w:rPr>
        <w:t>[NAME, TITLE]</w:t>
      </w:r>
    </w:p>
    <w:p w14:paraId="52335327" w14:textId="77777777" w:rsidR="00D37BBF" w:rsidRPr="00287A6C" w:rsidRDefault="005C45F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heme="majorBidi" w:eastAsia="Arial" w:hAnsiTheme="majorBidi" w:cstheme="majorBidi"/>
          <w:lang w:bidi="en-US"/>
        </w:rPr>
      </w:pPr>
      <w:r w:rsidRPr="00287A6C">
        <w:rPr>
          <w:rFonts w:asciiTheme="majorBidi" w:eastAsia="Arial" w:hAnsiTheme="majorBidi" w:cstheme="majorBidi"/>
          <w:lang w:bidi="en-US"/>
        </w:rPr>
        <w:t>[DEPARTMENT]</w:t>
      </w:r>
    </w:p>
    <w:p w14:paraId="1609D4D0" w14:textId="77777777" w:rsidR="00D37BBF" w:rsidRPr="00287A6C" w:rsidRDefault="005C45F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heme="majorBidi" w:eastAsia="Arial" w:hAnsiTheme="majorBidi" w:cstheme="majorBidi"/>
          <w:lang w:bidi="en-US"/>
        </w:rPr>
      </w:pPr>
      <w:r w:rsidRPr="00287A6C">
        <w:rPr>
          <w:rFonts w:asciiTheme="majorBidi" w:eastAsia="Arial" w:hAnsiTheme="majorBidi" w:cstheme="majorBidi"/>
          <w:lang w:bidi="en-US"/>
        </w:rPr>
        <w:t>[YOUR COMPLETE ADDRESS]</w:t>
      </w:r>
    </w:p>
    <w:p w14:paraId="1235FAA5" w14:textId="77777777" w:rsidR="00D37BBF" w:rsidRPr="00287A6C" w:rsidRDefault="00D37BB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heme="majorBidi" w:eastAsia="Arial" w:hAnsiTheme="majorBidi" w:cstheme="majorBidi"/>
          <w:lang w:bidi="en-US"/>
        </w:rPr>
      </w:pPr>
    </w:p>
    <w:p w14:paraId="3BDD3F91"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Envelopes containing an original and [SPECIFY NUMBER] copies of the proposal must be sealed and clearly marked in large letters “PROPOSAL FOR [PRODUCT/SERVICE NAME]”. All proposals must be received prior to [TIME] on [DATE] by:</w:t>
      </w:r>
    </w:p>
    <w:p w14:paraId="31DC7D49"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2BF2AAA" w14:textId="77777777" w:rsidR="00D37BBF" w:rsidRPr="00287A6C" w:rsidRDefault="005C45F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heme="majorBidi" w:eastAsia="Arial" w:hAnsiTheme="majorBidi" w:cstheme="majorBidi"/>
          <w:lang w:bidi="en-US"/>
        </w:rPr>
      </w:pPr>
      <w:r w:rsidRPr="00287A6C">
        <w:rPr>
          <w:rFonts w:asciiTheme="majorBidi" w:eastAsia="Arial" w:hAnsiTheme="majorBidi" w:cstheme="majorBidi"/>
          <w:lang w:bidi="en-US"/>
        </w:rPr>
        <w:t>[NAME]</w:t>
      </w:r>
    </w:p>
    <w:p w14:paraId="2AD4B119" w14:textId="77777777" w:rsidR="00D37BBF" w:rsidRPr="00287A6C" w:rsidRDefault="005C45F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heme="majorBidi" w:eastAsia="Arial" w:hAnsiTheme="majorBidi" w:cstheme="majorBidi"/>
          <w:lang w:bidi="en-US"/>
        </w:rPr>
      </w:pPr>
      <w:r w:rsidRPr="00287A6C">
        <w:rPr>
          <w:rFonts w:asciiTheme="majorBidi" w:eastAsia="Arial" w:hAnsiTheme="majorBidi" w:cstheme="majorBidi"/>
          <w:lang w:bidi="en-US"/>
        </w:rPr>
        <w:t>[DEPARTMENT]</w:t>
      </w:r>
    </w:p>
    <w:p w14:paraId="3C9AD0F1" w14:textId="77777777" w:rsidR="00D37BBF" w:rsidRPr="00287A6C" w:rsidRDefault="005C45F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heme="majorBidi" w:eastAsia="Arial" w:hAnsiTheme="majorBidi" w:cstheme="majorBidi"/>
          <w:lang w:bidi="en-US"/>
        </w:rPr>
      </w:pPr>
      <w:r w:rsidRPr="00287A6C">
        <w:rPr>
          <w:rFonts w:asciiTheme="majorBidi" w:eastAsia="Arial" w:hAnsiTheme="majorBidi" w:cstheme="majorBidi"/>
          <w:lang w:bidi="en-US"/>
        </w:rPr>
        <w:t>[YOUR COMPLETE ADDRESS]</w:t>
      </w:r>
    </w:p>
    <w:p w14:paraId="1A4E849F" w14:textId="77777777" w:rsidR="00D37BBF" w:rsidRDefault="00D37BB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Arial" w:eastAsia="Arial" w:hAnsi="Arial" w:cs="Arial"/>
          <w:sz w:val="20"/>
          <w:lang w:bidi="en-US"/>
        </w:rPr>
      </w:pPr>
    </w:p>
    <w:p w14:paraId="51427DC9" w14:textId="77777777" w:rsidR="00D37BBF" w:rsidRDefault="00D37BB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Arial" w:eastAsia="Arial" w:hAnsi="Arial" w:cs="Arial"/>
          <w:sz w:val="20"/>
          <w:lang w:bidi="en-US"/>
        </w:rPr>
      </w:pPr>
    </w:p>
    <w:p w14:paraId="7EE0606E"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Pr>
          <w:rFonts w:ascii="Arial" w:eastAsia="Arial" w:hAnsi="Arial" w:cs="Arial"/>
          <w:b/>
          <w:sz w:val="20"/>
          <w:lang w:bidi="en-US"/>
        </w:rPr>
        <w:br w:type="page"/>
      </w:r>
      <w:r w:rsidRPr="00287A6C">
        <w:rPr>
          <w:rFonts w:asciiTheme="majorBidi" w:eastAsia="Arial" w:hAnsiTheme="majorBidi" w:cstheme="majorBidi"/>
          <w:b/>
          <w:lang w:bidi="en-US"/>
        </w:rPr>
        <w:t>V. PROPOSAL EVALUATION CRITERIA</w:t>
      </w:r>
    </w:p>
    <w:p w14:paraId="00E0690E"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3C2AF2C3"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YOUR COMPANY NAME] will evaluate proposals and select a contractor based on a combination of the following factors:</w:t>
      </w:r>
    </w:p>
    <w:p w14:paraId="56AFF0EA"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6BA30A7" w14:textId="77777777" w:rsidR="00D37BBF" w:rsidRPr="00287A6C"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Qualifications and </w:t>
      </w:r>
      <w:r w:rsidR="002745E3">
        <w:rPr>
          <w:rFonts w:asciiTheme="majorBidi" w:eastAsia="Arial" w:hAnsiTheme="majorBidi" w:cstheme="majorBidi"/>
          <w:lang w:bidi="en-US"/>
        </w:rPr>
        <w:t>relevant experience of the companie</w:t>
      </w:r>
      <w:r w:rsidRPr="00287A6C">
        <w:rPr>
          <w:rFonts w:asciiTheme="majorBidi" w:eastAsia="Arial" w:hAnsiTheme="majorBidi" w:cstheme="majorBidi"/>
          <w:lang w:bidi="en-US"/>
        </w:rPr>
        <w:t xml:space="preserve">s proposed </w:t>
      </w:r>
      <w:r w:rsidR="002745E3">
        <w:rPr>
          <w:rFonts w:asciiTheme="majorBidi" w:eastAsia="Arial" w:hAnsiTheme="majorBidi" w:cstheme="majorBidi"/>
          <w:lang w:bidi="en-US"/>
        </w:rPr>
        <w:t xml:space="preserve">a </w:t>
      </w:r>
      <w:r w:rsidRPr="002745E3">
        <w:rPr>
          <w:rFonts w:asciiTheme="majorBidi" w:eastAsia="Arial" w:hAnsiTheme="majorBidi" w:cstheme="majorBidi"/>
          <w:noProof/>
          <w:lang w:bidi="en-US"/>
        </w:rPr>
        <w:t>project</w:t>
      </w:r>
      <w:r w:rsidRPr="00287A6C">
        <w:rPr>
          <w:rFonts w:asciiTheme="majorBidi" w:eastAsia="Arial" w:hAnsiTheme="majorBidi" w:cstheme="majorBidi"/>
          <w:lang w:bidi="en-US"/>
        </w:rPr>
        <w:t xml:space="preserve"> management team.</w:t>
      </w:r>
    </w:p>
    <w:p w14:paraId="1FE942DF" w14:textId="77777777" w:rsidR="00D37BBF" w:rsidRPr="00287A6C"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Qualifications and </w:t>
      </w:r>
      <w:r w:rsidR="002745E3">
        <w:rPr>
          <w:rFonts w:asciiTheme="majorBidi" w:eastAsia="Arial" w:hAnsiTheme="majorBidi" w:cstheme="majorBidi"/>
          <w:lang w:bidi="en-US"/>
        </w:rPr>
        <w:t>relevant experience of the companie</w:t>
      </w:r>
      <w:r w:rsidRPr="00287A6C">
        <w:rPr>
          <w:rFonts w:asciiTheme="majorBidi" w:eastAsia="Arial" w:hAnsiTheme="majorBidi" w:cstheme="majorBidi"/>
          <w:lang w:bidi="en-US"/>
        </w:rPr>
        <w:t>s proposed staff.</w:t>
      </w:r>
    </w:p>
    <w:p w14:paraId="52B7346F" w14:textId="77777777" w:rsidR="00D37BBF" w:rsidRPr="00287A6C"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The firm’s track record of successful completion of assignments similar to this request.</w:t>
      </w:r>
    </w:p>
    <w:p w14:paraId="596374D8" w14:textId="77777777" w:rsidR="00D37BBF" w:rsidRPr="00287A6C"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Quality of references from similar work completed recently.</w:t>
      </w:r>
    </w:p>
    <w:p w14:paraId="5786593C" w14:textId="4223D121" w:rsidR="00D37BBF" w:rsidRPr="00287A6C"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Understanding the issues facing [YOUR COMPANY NAME] and addressed in implementing this product</w:t>
      </w:r>
      <w:r w:rsidR="005D0A53">
        <w:rPr>
          <w:rFonts w:asciiTheme="majorBidi" w:eastAsia="Arial" w:hAnsiTheme="majorBidi" w:cstheme="majorBidi"/>
          <w:lang w:bidi="en-US"/>
        </w:rPr>
        <w:t>/</w:t>
      </w:r>
      <w:r w:rsidRPr="00287A6C">
        <w:rPr>
          <w:rFonts w:asciiTheme="majorBidi" w:eastAsia="Arial" w:hAnsiTheme="majorBidi" w:cstheme="majorBidi"/>
          <w:lang w:bidi="en-US"/>
        </w:rPr>
        <w:t>service, and the quality of the proposed Work Plan.</w:t>
      </w:r>
    </w:p>
    <w:p w14:paraId="581A39AC" w14:textId="77777777" w:rsidR="00D37BBF" w:rsidRPr="00287A6C"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The extent to which the proposed solution matches the needs of [YOUR COMPANY NAME].</w:t>
      </w:r>
    </w:p>
    <w:p w14:paraId="01236463" w14:textId="77777777" w:rsidR="00D37BBF" w:rsidRPr="00287A6C"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Quality of the proposed plan for testing and acceptance of the implemented infrastructure.</w:t>
      </w:r>
    </w:p>
    <w:p w14:paraId="45CEE8D4" w14:textId="77777777" w:rsidR="00D37BBF" w:rsidRPr="00287A6C"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Quality of the contractor’s approach to knowledge transfer.</w:t>
      </w:r>
    </w:p>
    <w:p w14:paraId="2DC6F611" w14:textId="3F9A2A57" w:rsidR="00D37BBF" w:rsidRPr="00287A6C"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Reasonableness of cost of</w:t>
      </w:r>
      <w:r w:rsidR="000029AC">
        <w:rPr>
          <w:rFonts w:asciiTheme="majorBidi" w:eastAsia="Arial" w:hAnsiTheme="majorBidi" w:cstheme="majorBidi"/>
          <w:lang w:bidi="en-US"/>
        </w:rPr>
        <w:t xml:space="preserve"> labour </w:t>
      </w:r>
      <w:r w:rsidRPr="00287A6C">
        <w:rPr>
          <w:rFonts w:asciiTheme="majorBidi" w:eastAsia="Arial" w:hAnsiTheme="majorBidi" w:cstheme="majorBidi"/>
          <w:lang w:bidi="en-US"/>
        </w:rPr>
        <w:t>rates and products and associated services requested.</w:t>
      </w:r>
    </w:p>
    <w:p w14:paraId="44DAC271"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DDA91D4" w14:textId="77777777" w:rsidR="000029AC" w:rsidRDefault="000029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2F84B850" w14:textId="0A099D0C"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VI. REQUIREMENTS AND FORMAT OF THE PROPOSAL</w:t>
      </w:r>
    </w:p>
    <w:p w14:paraId="119F9B6C"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31A4737" w14:textId="15DC87FE"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Contractors responding to this RFP </w:t>
      </w:r>
      <w:r w:rsidR="005D0A53">
        <w:rPr>
          <w:rFonts w:asciiTheme="majorBidi" w:eastAsia="Arial" w:hAnsiTheme="majorBidi" w:cstheme="majorBidi"/>
          <w:lang w:bidi="en-US"/>
        </w:rPr>
        <w:t xml:space="preserve">(Request For Proposal) </w:t>
      </w:r>
      <w:r w:rsidRPr="00287A6C">
        <w:rPr>
          <w:rFonts w:asciiTheme="majorBidi" w:eastAsia="Arial" w:hAnsiTheme="majorBidi" w:cstheme="majorBidi"/>
          <w:lang w:bidi="en-US"/>
        </w:rPr>
        <w:t>shall</w:t>
      </w:r>
      <w:r w:rsidR="002745E3">
        <w:rPr>
          <w:rFonts w:asciiTheme="majorBidi" w:eastAsia="Arial" w:hAnsiTheme="majorBidi" w:cstheme="majorBidi"/>
          <w:lang w:bidi="en-US"/>
        </w:rPr>
        <w:t xml:space="preserve"> submit their proposals, organis</w:t>
      </w:r>
      <w:r w:rsidRPr="00287A6C">
        <w:rPr>
          <w:rFonts w:asciiTheme="majorBidi" w:eastAsia="Arial" w:hAnsiTheme="majorBidi" w:cstheme="majorBidi"/>
          <w:lang w:bidi="en-US"/>
        </w:rPr>
        <w:t>ed and presented as outlined below.</w:t>
      </w:r>
    </w:p>
    <w:p w14:paraId="122ADFAD"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1D3A965" w14:textId="770C3EA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Accuracy and completeness are essential. Since the successf</w:t>
      </w:r>
      <w:r w:rsidR="00F74837">
        <w:rPr>
          <w:rFonts w:asciiTheme="majorBidi" w:eastAsia="Arial" w:hAnsiTheme="majorBidi" w:cstheme="majorBidi"/>
          <w:lang w:bidi="en-US"/>
        </w:rPr>
        <w:t>ul proposal will be b</w:t>
      </w:r>
      <w:r w:rsidR="005D0A53">
        <w:rPr>
          <w:rFonts w:asciiTheme="majorBidi" w:eastAsia="Arial" w:hAnsiTheme="majorBidi" w:cstheme="majorBidi"/>
          <w:lang w:bidi="en-US"/>
        </w:rPr>
        <w:t>ound</w:t>
      </w:r>
      <w:r w:rsidRPr="00287A6C">
        <w:rPr>
          <w:rFonts w:asciiTheme="majorBidi" w:eastAsia="Arial" w:hAnsiTheme="majorBidi" w:cstheme="majorBidi"/>
          <w:lang w:bidi="en-US"/>
        </w:rPr>
        <w:t xml:space="preserve"> into the contract, contractors are cautioned not to make claims or statements to which they are not prepared to commit contractually.</w:t>
      </w:r>
    </w:p>
    <w:p w14:paraId="00164E5A"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2C8912F"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Part 1 – Letter of Transmittal</w:t>
      </w:r>
    </w:p>
    <w:p w14:paraId="1376A4A6"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49973D0F"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Part 1 of the Proposal must consist of a letter of transmittal </w:t>
      </w:r>
      <w:r w:rsidR="00A0154F">
        <w:rPr>
          <w:rFonts w:asciiTheme="majorBidi" w:eastAsia="Arial" w:hAnsiTheme="majorBidi" w:cstheme="majorBidi"/>
          <w:lang w:bidi="en-US"/>
        </w:rPr>
        <w:t>signed by an individual authoris</w:t>
      </w:r>
      <w:r w:rsidRPr="00287A6C">
        <w:rPr>
          <w:rFonts w:asciiTheme="majorBidi" w:eastAsia="Arial" w:hAnsiTheme="majorBidi" w:cstheme="majorBidi"/>
          <w:lang w:bidi="en-US"/>
        </w:rPr>
        <w:t>ed to bind the Contractor contractually. It shall:</w:t>
      </w:r>
    </w:p>
    <w:p w14:paraId="4A0E5099"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2236E9DB" w14:textId="77777777" w:rsidR="00D37BBF" w:rsidRPr="00287A6C"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Concisely identify the services offered in the proposal.</w:t>
      </w:r>
    </w:p>
    <w:p w14:paraId="2FB63C18" w14:textId="77777777" w:rsidR="00D37BBF" w:rsidRPr="00287A6C"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State that the proposal will remain in effect for a period of [NUMBER] calendar days after the deadline for submission of proposals.</w:t>
      </w:r>
    </w:p>
    <w:p w14:paraId="7D2C2DC5" w14:textId="77777777" w:rsidR="00D37BBF" w:rsidRPr="00287A6C"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Include the</w:t>
      </w:r>
      <w:r w:rsidR="00A0154F">
        <w:rPr>
          <w:rFonts w:asciiTheme="majorBidi" w:eastAsia="Arial" w:hAnsiTheme="majorBidi" w:cstheme="majorBidi"/>
          <w:lang w:bidi="en-US"/>
        </w:rPr>
        <w:t xml:space="preserve"> name, title, address, contact</w:t>
      </w:r>
      <w:r w:rsidRPr="00287A6C">
        <w:rPr>
          <w:rFonts w:asciiTheme="majorBidi" w:eastAsia="Arial" w:hAnsiTheme="majorBidi" w:cstheme="majorBidi"/>
          <w:lang w:bidi="en-US"/>
        </w:rPr>
        <w:t xml:space="preserve"> number and email address of one or more contact individuals.</w:t>
      </w:r>
    </w:p>
    <w:p w14:paraId="22E4E298" w14:textId="77777777" w:rsidR="00D37BBF" w:rsidRPr="00287A6C" w:rsidRDefault="005C45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Include the</w:t>
      </w:r>
      <w:r w:rsidR="00A0154F">
        <w:rPr>
          <w:rFonts w:asciiTheme="majorBidi" w:eastAsia="Arial" w:hAnsiTheme="majorBidi" w:cstheme="majorBidi"/>
          <w:lang w:bidi="en-US"/>
        </w:rPr>
        <w:t xml:space="preserve"> name, title, address, contact</w:t>
      </w:r>
      <w:r w:rsidRPr="00287A6C">
        <w:rPr>
          <w:rFonts w:asciiTheme="majorBidi" w:eastAsia="Arial" w:hAnsiTheme="majorBidi" w:cstheme="majorBidi"/>
          <w:lang w:bidi="en-US"/>
        </w:rPr>
        <w:t xml:space="preserve"> number and email address of one or m</w:t>
      </w:r>
      <w:r w:rsidR="00A0154F">
        <w:rPr>
          <w:rFonts w:asciiTheme="majorBidi" w:eastAsia="Arial" w:hAnsiTheme="majorBidi" w:cstheme="majorBidi"/>
          <w:lang w:bidi="en-US"/>
        </w:rPr>
        <w:t>ore individuals who are authoris</w:t>
      </w:r>
      <w:r w:rsidRPr="00287A6C">
        <w:rPr>
          <w:rFonts w:asciiTheme="majorBidi" w:eastAsia="Arial" w:hAnsiTheme="majorBidi" w:cstheme="majorBidi"/>
          <w:lang w:bidi="en-US"/>
        </w:rPr>
        <w:t>ed to sign a contract.</w:t>
      </w:r>
    </w:p>
    <w:p w14:paraId="41D596CB" w14:textId="77777777" w:rsidR="00D37BBF" w:rsidRPr="00287A6C" w:rsidRDefault="00D37BB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p>
    <w:p w14:paraId="3A06BEB7" w14:textId="185716FC" w:rsidR="00D37BBF" w:rsidRDefault="00D37BB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p>
    <w:p w14:paraId="6019910B" w14:textId="4FDE487C" w:rsidR="00C56759" w:rsidRDefault="00C5675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p>
    <w:p w14:paraId="1D8F8FB2" w14:textId="77777777" w:rsidR="00C56759" w:rsidRPr="00287A6C" w:rsidRDefault="00C5675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p>
    <w:p w14:paraId="2FCF4B92"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Part 2 – Understanding of the Scope of Work</w:t>
      </w:r>
    </w:p>
    <w:p w14:paraId="3E92F8C1"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275DE05A"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In this section, </w:t>
      </w:r>
      <w:r w:rsidR="002745E3">
        <w:rPr>
          <w:rFonts w:asciiTheme="majorBidi" w:eastAsia="Arial" w:hAnsiTheme="majorBidi" w:cstheme="majorBidi"/>
          <w:lang w:bidi="en-US"/>
        </w:rPr>
        <w:t xml:space="preserve">the </w:t>
      </w:r>
      <w:r w:rsidRPr="002745E3">
        <w:rPr>
          <w:rFonts w:asciiTheme="majorBidi" w:eastAsia="Arial" w:hAnsiTheme="majorBidi" w:cstheme="majorBidi"/>
          <w:noProof/>
          <w:lang w:bidi="en-US"/>
        </w:rPr>
        <w:t>Contractor</w:t>
      </w:r>
      <w:r w:rsidRPr="00287A6C">
        <w:rPr>
          <w:rFonts w:asciiTheme="majorBidi" w:eastAsia="Arial" w:hAnsiTheme="majorBidi" w:cstheme="majorBidi"/>
          <w:lang w:bidi="en-US"/>
        </w:rPr>
        <w:t xml:space="preserve"> shall provide a concise presentation of its understanding of the major issues facing [YOUR COMPANY NAME] and of the elements required in implementing the scope of work described above. </w:t>
      </w:r>
      <w:r w:rsidR="002745E3">
        <w:rPr>
          <w:rFonts w:asciiTheme="majorBidi" w:eastAsia="Arial" w:hAnsiTheme="majorBidi" w:cstheme="majorBidi"/>
          <w:noProof/>
          <w:lang w:bidi="en-US"/>
        </w:rPr>
        <w:t>The c</w:t>
      </w:r>
      <w:r w:rsidRPr="002745E3">
        <w:rPr>
          <w:rFonts w:asciiTheme="majorBidi" w:eastAsia="Arial" w:hAnsiTheme="majorBidi" w:cstheme="majorBidi"/>
          <w:noProof/>
          <w:lang w:bidi="en-US"/>
        </w:rPr>
        <w:t>ontractor</w:t>
      </w:r>
      <w:r w:rsidRPr="00287A6C">
        <w:rPr>
          <w:rFonts w:asciiTheme="majorBidi" w:eastAsia="Arial" w:hAnsiTheme="majorBidi" w:cstheme="majorBidi"/>
          <w:lang w:bidi="en-US"/>
        </w:rPr>
        <w:t xml:space="preserve"> should notify [YOUR COMPANY NAME] of potential difficulties that might arise in implementing the work, and of major managerial or operational decisions that will have to be made during the term of the contract.</w:t>
      </w:r>
    </w:p>
    <w:p w14:paraId="5774A72C"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13E31F4"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A0F37DB"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Part 3 – Proposed Work Plan and Schedule</w:t>
      </w:r>
    </w:p>
    <w:p w14:paraId="74DE9AB5"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AE1FCE7"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In this section of the proposal, the Contractor will describe the approach and tasks to be undertaken in order to successfully complete the requested work. Issues raised in Section VI, Part 2, shall be addressed, particularly concerning how they will be ma</w:t>
      </w:r>
      <w:r w:rsidR="00465462">
        <w:rPr>
          <w:rFonts w:asciiTheme="majorBidi" w:eastAsia="Arial" w:hAnsiTheme="majorBidi" w:cstheme="majorBidi"/>
          <w:lang w:bidi="en-US"/>
        </w:rPr>
        <w:t>naged and organis</w:t>
      </w:r>
      <w:r w:rsidRPr="00287A6C">
        <w:rPr>
          <w:rFonts w:asciiTheme="majorBidi" w:eastAsia="Arial" w:hAnsiTheme="majorBidi" w:cstheme="majorBidi"/>
          <w:lang w:bidi="en-US"/>
        </w:rPr>
        <w:t xml:space="preserve">ed. A proposed schedule by </w:t>
      </w:r>
      <w:r w:rsidR="002745E3">
        <w:rPr>
          <w:rFonts w:asciiTheme="majorBidi" w:eastAsia="Arial" w:hAnsiTheme="majorBidi" w:cstheme="majorBidi"/>
          <w:lang w:bidi="en-US"/>
        </w:rPr>
        <w:t xml:space="preserve">the </w:t>
      </w:r>
      <w:r w:rsidRPr="002745E3">
        <w:rPr>
          <w:rFonts w:asciiTheme="majorBidi" w:eastAsia="Arial" w:hAnsiTheme="majorBidi" w:cstheme="majorBidi"/>
          <w:noProof/>
          <w:lang w:bidi="en-US"/>
        </w:rPr>
        <w:t>task</w:t>
      </w:r>
      <w:r w:rsidRPr="00287A6C">
        <w:rPr>
          <w:rFonts w:asciiTheme="majorBidi" w:eastAsia="Arial" w:hAnsiTheme="majorBidi" w:cstheme="majorBidi"/>
          <w:lang w:bidi="en-US"/>
        </w:rPr>
        <w:t xml:space="preserve"> is to be included.</w:t>
      </w:r>
    </w:p>
    <w:p w14:paraId="6AAFFA2A"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7C1D0BB3"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0156C832"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Part 4 – Estimated Cost to [YOUR COMPANY NAME]</w:t>
      </w:r>
    </w:p>
    <w:p w14:paraId="794AC482"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44619EB9"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In this section, </w:t>
      </w:r>
      <w:r w:rsidR="002745E3">
        <w:rPr>
          <w:rFonts w:asciiTheme="majorBidi" w:eastAsia="Arial" w:hAnsiTheme="majorBidi" w:cstheme="majorBidi"/>
          <w:lang w:bidi="en-US"/>
        </w:rPr>
        <w:t xml:space="preserve">the </w:t>
      </w:r>
      <w:r w:rsidRPr="002745E3">
        <w:rPr>
          <w:rFonts w:asciiTheme="majorBidi" w:eastAsia="Arial" w:hAnsiTheme="majorBidi" w:cstheme="majorBidi"/>
          <w:noProof/>
          <w:lang w:bidi="en-US"/>
        </w:rPr>
        <w:t>Contractor</w:t>
      </w:r>
      <w:r w:rsidRPr="00287A6C">
        <w:rPr>
          <w:rFonts w:asciiTheme="majorBidi" w:eastAsia="Arial" w:hAnsiTheme="majorBidi" w:cstheme="majorBidi"/>
          <w:lang w:bidi="en-US"/>
        </w:rPr>
        <w:t xml:space="preserve"> shall provide detailed cost estimates for labor, equipment and materials, hardware/software, and all other expenses related to the Scope of Work.</w:t>
      </w:r>
    </w:p>
    <w:p w14:paraId="7012E902"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081EEB6" w14:textId="5C4B3E55"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Labo</w:t>
      </w:r>
      <w:r w:rsidR="00465462">
        <w:rPr>
          <w:rFonts w:asciiTheme="majorBidi" w:eastAsia="Arial" w:hAnsiTheme="majorBidi" w:cstheme="majorBidi"/>
          <w:lang w:bidi="en-US"/>
        </w:rPr>
        <w:t>u</w:t>
      </w:r>
      <w:r w:rsidRPr="00287A6C">
        <w:rPr>
          <w:rFonts w:asciiTheme="majorBidi" w:eastAsia="Arial" w:hAnsiTheme="majorBidi" w:cstheme="majorBidi"/>
          <w:lang w:bidi="en-US"/>
        </w:rPr>
        <w:t xml:space="preserve">r hours should be identified by </w:t>
      </w:r>
      <w:r w:rsidR="002745E3">
        <w:rPr>
          <w:rFonts w:asciiTheme="majorBidi" w:eastAsia="Arial" w:hAnsiTheme="majorBidi" w:cstheme="majorBidi"/>
          <w:lang w:bidi="en-US"/>
        </w:rPr>
        <w:t xml:space="preserve">the </w:t>
      </w:r>
      <w:r w:rsidRPr="002745E3">
        <w:rPr>
          <w:rFonts w:asciiTheme="majorBidi" w:eastAsia="Arial" w:hAnsiTheme="majorBidi" w:cstheme="majorBidi"/>
          <w:noProof/>
          <w:lang w:bidi="en-US"/>
        </w:rPr>
        <w:t>type</w:t>
      </w:r>
      <w:r w:rsidRPr="00287A6C">
        <w:rPr>
          <w:rFonts w:asciiTheme="majorBidi" w:eastAsia="Arial" w:hAnsiTheme="majorBidi" w:cstheme="majorBidi"/>
          <w:lang w:bidi="en-US"/>
        </w:rPr>
        <w:t xml:space="preserve"> of</w:t>
      </w:r>
      <w:r w:rsidR="000029AC">
        <w:rPr>
          <w:rFonts w:asciiTheme="majorBidi" w:eastAsia="Arial" w:hAnsiTheme="majorBidi" w:cstheme="majorBidi"/>
          <w:lang w:bidi="en-US"/>
        </w:rPr>
        <w:t xml:space="preserve"> </w:t>
      </w:r>
      <w:r w:rsidR="00D9460A">
        <w:rPr>
          <w:rFonts w:asciiTheme="majorBidi" w:eastAsia="Arial" w:hAnsiTheme="majorBidi" w:cstheme="majorBidi"/>
          <w:lang w:bidi="en-US"/>
        </w:rPr>
        <w:t>labour</w:t>
      </w:r>
      <w:r w:rsidR="000029AC">
        <w:rPr>
          <w:rFonts w:asciiTheme="majorBidi" w:eastAsia="Arial" w:hAnsiTheme="majorBidi" w:cstheme="majorBidi"/>
          <w:lang w:bidi="en-US"/>
        </w:rPr>
        <w:t xml:space="preserve"> </w:t>
      </w:r>
      <w:r w:rsidRPr="00287A6C">
        <w:rPr>
          <w:rFonts w:asciiTheme="majorBidi" w:eastAsia="Arial" w:hAnsiTheme="majorBidi" w:cstheme="majorBidi"/>
          <w:lang w:bidi="en-US"/>
        </w:rPr>
        <w:t>and hourly rates, broken down by tasks described in the Work Plan. Other expenses are to be broken down in a similar fashion (when possible), by tasks described in Work Plan.</w:t>
      </w:r>
    </w:p>
    <w:p w14:paraId="33AF6EB2"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C366D71"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Please provide adequate details of how cost estimates and totals were calculated.</w:t>
      </w:r>
    </w:p>
    <w:p w14:paraId="7F116C87"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bidi="en-US"/>
        </w:rPr>
      </w:pPr>
    </w:p>
    <w:p w14:paraId="17ED5950" w14:textId="2BCC77E4"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Part 5 – Proposed Project Team</w:t>
      </w:r>
    </w:p>
    <w:p w14:paraId="07880B9C"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09322655"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In this section, staff members that will be assigned to Project should be identified, as well as their title, labo</w:t>
      </w:r>
      <w:r w:rsidR="00465462">
        <w:rPr>
          <w:rFonts w:asciiTheme="majorBidi" w:eastAsia="Arial" w:hAnsiTheme="majorBidi" w:cstheme="majorBidi"/>
          <w:lang w:bidi="en-US"/>
        </w:rPr>
        <w:t>u</w:t>
      </w:r>
      <w:r w:rsidRPr="00287A6C">
        <w:rPr>
          <w:rFonts w:asciiTheme="majorBidi" w:eastAsia="Arial" w:hAnsiTheme="majorBidi" w:cstheme="majorBidi"/>
          <w:lang w:bidi="en-US"/>
        </w:rPr>
        <w:t xml:space="preserve">r category and roles in carrying out the proposed Work Plan. This section should highlight why </w:t>
      </w:r>
      <w:r w:rsidR="002745E3">
        <w:rPr>
          <w:rFonts w:asciiTheme="majorBidi" w:eastAsia="Arial" w:hAnsiTheme="majorBidi" w:cstheme="majorBidi"/>
          <w:lang w:bidi="en-US"/>
        </w:rPr>
        <w:t xml:space="preserve">the </w:t>
      </w:r>
      <w:r w:rsidRPr="002745E3">
        <w:rPr>
          <w:rFonts w:asciiTheme="majorBidi" w:eastAsia="Arial" w:hAnsiTheme="majorBidi" w:cstheme="majorBidi"/>
          <w:noProof/>
          <w:lang w:bidi="en-US"/>
        </w:rPr>
        <w:t>Contractor</w:t>
      </w:r>
      <w:r w:rsidRPr="00287A6C">
        <w:rPr>
          <w:rFonts w:asciiTheme="majorBidi" w:eastAsia="Arial" w:hAnsiTheme="majorBidi" w:cstheme="majorBidi"/>
          <w:lang w:bidi="en-US"/>
        </w:rPr>
        <w:t xml:space="preserve"> feels that the selected team members are ideally suited for this Project. Team member biographies (detailing relevant experience and qualifications) must be provided, as well as biographies of any alternative member if any.</w:t>
      </w:r>
    </w:p>
    <w:p w14:paraId="63F5495E"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540C87B8"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7FBF7F3F"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Part 6 – Relevant Experience and Client References</w:t>
      </w:r>
    </w:p>
    <w:p w14:paraId="7081992E"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36DE7F4F"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lang w:bidi="en-US"/>
        </w:rPr>
        <w:t xml:space="preserve">In this section, a description of relevant work experience is to be provided, detailing the timeframe over which services were provided to specific clients. Contractors should provide a minimum of [NUMBER] references and indicate the name of </w:t>
      </w:r>
      <w:r w:rsidR="002745E3">
        <w:rPr>
          <w:rFonts w:asciiTheme="majorBidi" w:eastAsia="Arial" w:hAnsiTheme="majorBidi" w:cstheme="majorBidi"/>
          <w:lang w:bidi="en-US"/>
        </w:rPr>
        <w:t xml:space="preserve">the </w:t>
      </w:r>
      <w:r w:rsidRPr="002745E3">
        <w:rPr>
          <w:rFonts w:asciiTheme="majorBidi" w:eastAsia="Arial" w:hAnsiTheme="majorBidi" w:cstheme="majorBidi"/>
          <w:noProof/>
          <w:lang w:bidi="en-US"/>
        </w:rPr>
        <w:t>company</w:t>
      </w:r>
      <w:r w:rsidRPr="00287A6C">
        <w:rPr>
          <w:rFonts w:asciiTheme="majorBidi" w:eastAsia="Arial" w:hAnsiTheme="majorBidi" w:cstheme="majorBidi"/>
          <w:lang w:bidi="en-US"/>
        </w:rPr>
        <w:t xml:space="preserve">, contact person, address, telephone number and role of the contact person </w:t>
      </w:r>
      <w:commentRangeStart w:id="1"/>
      <w:r w:rsidRPr="00D9460A">
        <w:rPr>
          <w:rFonts w:asciiTheme="majorBidi" w:eastAsia="Arial" w:hAnsiTheme="majorBidi" w:cstheme="majorBidi"/>
          <w:i/>
          <w:lang w:bidi="en-US"/>
        </w:rPr>
        <w:t>in re</w:t>
      </w:r>
      <w:commentRangeEnd w:id="1"/>
      <w:r w:rsidR="00D9460A">
        <w:rPr>
          <w:rStyle w:val="CommentReference"/>
        </w:rPr>
        <w:commentReference w:id="1"/>
      </w:r>
      <w:r w:rsidRPr="00287A6C">
        <w:rPr>
          <w:rFonts w:asciiTheme="majorBidi" w:eastAsia="Arial" w:hAnsiTheme="majorBidi" w:cstheme="majorBidi"/>
          <w:lang w:bidi="en-US"/>
        </w:rPr>
        <w:t xml:space="preserve">lation to the services provided. Information of relevance to the Scope of Work should be presented to allow [YOUR COMPANY NAME] to assess </w:t>
      </w:r>
      <w:r w:rsidR="002745E3">
        <w:rPr>
          <w:rFonts w:asciiTheme="majorBidi" w:eastAsia="Arial" w:hAnsiTheme="majorBidi" w:cstheme="majorBidi"/>
          <w:lang w:bidi="en-US"/>
        </w:rPr>
        <w:t xml:space="preserve">the </w:t>
      </w:r>
      <w:r w:rsidRPr="002745E3">
        <w:rPr>
          <w:rFonts w:asciiTheme="majorBidi" w:eastAsia="Arial" w:hAnsiTheme="majorBidi" w:cstheme="majorBidi"/>
          <w:noProof/>
          <w:lang w:bidi="en-US"/>
        </w:rPr>
        <w:t>Contractor’s</w:t>
      </w:r>
      <w:r w:rsidRPr="00287A6C">
        <w:rPr>
          <w:rFonts w:asciiTheme="majorBidi" w:eastAsia="Arial" w:hAnsiTheme="majorBidi" w:cstheme="majorBidi"/>
          <w:lang w:bidi="en-US"/>
        </w:rPr>
        <w:t xml:space="preserve"> experience. </w:t>
      </w:r>
    </w:p>
    <w:p w14:paraId="10C6CE72"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1D5E512" w14:textId="77777777" w:rsidR="005D0A53" w:rsidRDefault="005D0A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075F65AA" w14:textId="15CFD974"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VII. LIMITATIONS</w:t>
      </w:r>
    </w:p>
    <w:p w14:paraId="71CBDF81"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354A5345" w14:textId="70649B28"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lang w:bidi="en-US"/>
        </w:rPr>
        <w:t xml:space="preserve">[YOUR COMPANY NAME] reserves the unqualified right to waive defects in any proposal, to choose or accept or reject any or all proposals submitted </w:t>
      </w:r>
      <w:r w:rsidR="005D0A53">
        <w:rPr>
          <w:rFonts w:asciiTheme="majorBidi" w:eastAsia="Arial" w:hAnsiTheme="majorBidi" w:cstheme="majorBidi"/>
          <w:iCs/>
          <w:lang w:bidi="en-US"/>
        </w:rPr>
        <w:t>in respo</w:t>
      </w:r>
      <w:r w:rsidRPr="00287A6C">
        <w:rPr>
          <w:rFonts w:asciiTheme="majorBidi" w:eastAsia="Arial" w:hAnsiTheme="majorBidi" w:cstheme="majorBidi"/>
          <w:lang w:bidi="en-US"/>
        </w:rPr>
        <w:t xml:space="preserve">nse to this RFP for any reason whatsoever without explanation or justification, to select any firm as the party with whom it would be willing to enter into an agreement regardless of whether such party shall have submitted a proposal pursuant to this RFP at any time including the deletion, addition, modification or other changes </w:t>
      </w:r>
      <w:r w:rsidR="005D0A53">
        <w:rPr>
          <w:rFonts w:asciiTheme="majorBidi" w:eastAsia="Arial" w:hAnsiTheme="majorBidi" w:cstheme="majorBidi"/>
          <w:lang w:bidi="en-US"/>
        </w:rPr>
        <w:t>t</w:t>
      </w:r>
      <w:r w:rsidRPr="00287A6C">
        <w:rPr>
          <w:rFonts w:asciiTheme="majorBidi" w:eastAsia="Arial" w:hAnsiTheme="majorBidi" w:cstheme="majorBidi"/>
          <w:lang w:bidi="en-US"/>
        </w:rPr>
        <w:t>hereto, and to make any decision in any manner as [YOUR COMPANY NAME] may choose in its sole discretion in the determination of its own interests and irrespective of the position of any interested party that in [YOUR COMPANY NAME]’s determination is unreasonable, unfair, arbitrary, discriminatory or capricious.</w:t>
      </w:r>
    </w:p>
    <w:p w14:paraId="7F695E32"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84FA618" w14:textId="1B96963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YOUR COMPANY NAME] may consult references familiar with Contractor, regarding prior projects, management, financial resources, reputation or otherwise. Submission of a proposal </w:t>
      </w:r>
      <w:r w:rsidR="005D0A53">
        <w:rPr>
          <w:rFonts w:asciiTheme="majorBidi" w:eastAsia="Arial" w:hAnsiTheme="majorBidi" w:cstheme="majorBidi"/>
          <w:iCs/>
          <w:lang w:bidi="en-US"/>
        </w:rPr>
        <w:t>in resp</w:t>
      </w:r>
      <w:r w:rsidRPr="00287A6C">
        <w:rPr>
          <w:rFonts w:asciiTheme="majorBidi" w:eastAsia="Arial" w:hAnsiTheme="majorBidi" w:cstheme="majorBidi"/>
          <w:lang w:bidi="en-US"/>
        </w:rPr>
        <w:t xml:space="preserve">onse to this RFP shall constitute permission for [YOUR COMPANY NAME] to </w:t>
      </w:r>
      <w:r w:rsidR="00F562D5">
        <w:rPr>
          <w:rFonts w:asciiTheme="majorBidi" w:eastAsia="Arial" w:hAnsiTheme="majorBidi" w:cstheme="majorBidi"/>
          <w:lang w:bidi="en-US"/>
        </w:rPr>
        <w:t>make such inquiries and authoris</w:t>
      </w:r>
      <w:r w:rsidRPr="00287A6C">
        <w:rPr>
          <w:rFonts w:asciiTheme="majorBidi" w:eastAsia="Arial" w:hAnsiTheme="majorBidi" w:cstheme="majorBidi"/>
          <w:lang w:bidi="en-US"/>
        </w:rPr>
        <w:t>ation to third parties to respond thereto.</w:t>
      </w:r>
    </w:p>
    <w:p w14:paraId="72A398FE"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93143E9" w14:textId="427ABE7A"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YOUR COMPANY NAME] makes no representations, warranties or guarantees that the information contained herein is accurate, complete or timely. </w:t>
      </w:r>
      <w:r w:rsidR="005D0A53">
        <w:rPr>
          <w:rFonts w:asciiTheme="majorBidi" w:eastAsia="Arial" w:hAnsiTheme="majorBidi" w:cstheme="majorBidi"/>
          <w:lang w:bidi="en-US"/>
        </w:rPr>
        <w:t>Provision</w:t>
      </w:r>
      <w:r w:rsidRPr="00287A6C">
        <w:rPr>
          <w:rFonts w:asciiTheme="majorBidi" w:eastAsia="Arial" w:hAnsiTheme="majorBidi" w:cstheme="majorBidi"/>
          <w:lang w:bidi="en-US"/>
        </w:rPr>
        <w:t xml:space="preserve"> of such information by [YOUR COMPANY NAME] shall not create, nor be deemed to create any obligation or liability upon it for any reason wh</w:t>
      </w:r>
      <w:r w:rsidR="00F562D5">
        <w:rPr>
          <w:rFonts w:asciiTheme="majorBidi" w:eastAsia="Arial" w:hAnsiTheme="majorBidi" w:cstheme="majorBidi"/>
          <w:lang w:bidi="en-US"/>
        </w:rPr>
        <w:t>atsoever</w:t>
      </w:r>
      <w:r w:rsidR="005D0A53">
        <w:rPr>
          <w:rFonts w:asciiTheme="majorBidi" w:eastAsia="Arial" w:hAnsiTheme="majorBidi" w:cstheme="majorBidi"/>
          <w:lang w:bidi="en-US"/>
        </w:rPr>
        <w:t>. E</w:t>
      </w:r>
      <w:r w:rsidR="00F562D5">
        <w:rPr>
          <w:rFonts w:asciiTheme="majorBidi" w:eastAsia="Arial" w:hAnsiTheme="majorBidi" w:cstheme="majorBidi"/>
          <w:lang w:bidi="en-US"/>
        </w:rPr>
        <w:t xml:space="preserve">ach company </w:t>
      </w:r>
      <w:r w:rsidRPr="00287A6C">
        <w:rPr>
          <w:rFonts w:asciiTheme="majorBidi" w:eastAsia="Arial" w:hAnsiTheme="majorBidi" w:cstheme="majorBidi"/>
          <w:lang w:bidi="en-US"/>
        </w:rPr>
        <w:t xml:space="preserve">by expressing its interest and submitting its proposal agrees that it has not relied upon </w:t>
      </w:r>
      <w:r w:rsidR="00F562D5" w:rsidRPr="00287A6C">
        <w:rPr>
          <w:rFonts w:asciiTheme="majorBidi" w:eastAsia="Arial" w:hAnsiTheme="majorBidi" w:cstheme="majorBidi"/>
          <w:lang w:bidi="en-US"/>
        </w:rPr>
        <w:t>prior</w:t>
      </w:r>
      <w:r w:rsidRPr="00287A6C">
        <w:rPr>
          <w:rFonts w:asciiTheme="majorBidi" w:eastAsia="Arial" w:hAnsiTheme="majorBidi" w:cstheme="majorBidi"/>
          <w:lang w:bidi="en-US"/>
        </w:rPr>
        <w:t xml:space="preserve"> information and that it shall not hold [YOUR COMPANY NAME] liable or responsible therefore in any manner whatsoever.</w:t>
      </w:r>
    </w:p>
    <w:p w14:paraId="700B0E29" w14:textId="77777777" w:rsidR="005D0A53" w:rsidRDefault="005D0A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0CAEAD66" w14:textId="6CB17CBB"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87A6C">
        <w:rPr>
          <w:rFonts w:asciiTheme="majorBidi" w:eastAsia="Arial" w:hAnsiTheme="majorBidi" w:cstheme="majorBidi"/>
          <w:b/>
          <w:lang w:bidi="en-US"/>
        </w:rPr>
        <w:t>VIII. PUBLIC RECORDS REQUIREMENTS</w:t>
      </w:r>
    </w:p>
    <w:p w14:paraId="243EDF33"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1B056366"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 xml:space="preserve">[YOUR COMPANY NAME] shall seek to hold all proposals and subsequent submissions in confidence, to the extent consistent with applicable law, until a final decision has been made or the selection processes </w:t>
      </w:r>
      <w:r w:rsidR="002745E3">
        <w:rPr>
          <w:rFonts w:asciiTheme="majorBidi" w:eastAsia="Arial" w:hAnsiTheme="majorBidi" w:cstheme="majorBidi"/>
          <w:noProof/>
          <w:lang w:bidi="en-US"/>
        </w:rPr>
        <w:t>are</w:t>
      </w:r>
      <w:r w:rsidRPr="00287A6C">
        <w:rPr>
          <w:rFonts w:asciiTheme="majorBidi" w:eastAsia="Arial" w:hAnsiTheme="majorBidi" w:cstheme="majorBidi"/>
          <w:lang w:bidi="en-US"/>
        </w:rPr>
        <w:t xml:space="preserve"> terminated. Respondents are advised, however, that pursuant to [LAW], all materials received by [YOUR COMPANY NAME] which fall within the definition of “public record” as set forth in [LAW], shall be disclosed by [YOUR COMPANY NAME] upon request.</w:t>
      </w:r>
    </w:p>
    <w:p w14:paraId="38C2F88D"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bidi="en-US"/>
        </w:rPr>
      </w:pPr>
    </w:p>
    <w:p w14:paraId="0B96E155" w14:textId="732B4163" w:rsidR="00D37BBF" w:rsidRPr="00287A6C" w:rsidRDefault="0022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Pr>
          <w:rFonts w:asciiTheme="majorBidi" w:eastAsia="Arial" w:hAnsiTheme="majorBidi" w:cstheme="majorBidi"/>
          <w:b/>
          <w:lang w:bidi="en-US"/>
        </w:rPr>
        <w:t>IX. ADDENDA</w:t>
      </w:r>
    </w:p>
    <w:p w14:paraId="364F3AD8"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18913674"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87A6C">
        <w:rPr>
          <w:rFonts w:asciiTheme="majorBidi" w:eastAsia="Arial" w:hAnsiTheme="majorBidi" w:cstheme="majorBidi"/>
          <w:lang w:bidi="en-US"/>
        </w:rPr>
        <w:t>All interpretations of RFP specifications, supplemental instructions and responses to individual questions will be in the form of written Addenda to these proposal documents which, if issued, will</w:t>
      </w:r>
      <w:r w:rsidR="00220A81">
        <w:rPr>
          <w:rFonts w:asciiTheme="majorBidi" w:eastAsia="Arial" w:hAnsiTheme="majorBidi" w:cstheme="majorBidi"/>
          <w:lang w:bidi="en-US"/>
        </w:rPr>
        <w:t xml:space="preserve"> be emailed, delivered or sent via post</w:t>
      </w:r>
      <w:r w:rsidRPr="00287A6C">
        <w:rPr>
          <w:rFonts w:asciiTheme="majorBidi" w:eastAsia="Arial" w:hAnsiTheme="majorBidi" w:cstheme="majorBidi"/>
          <w:lang w:bidi="en-US"/>
        </w:rPr>
        <w:t xml:space="preserve"> to all prospective contractors.</w:t>
      </w:r>
    </w:p>
    <w:p w14:paraId="15E2CCA5"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8D19AE0"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lang w:bidi="en-US"/>
        </w:rPr>
      </w:pPr>
      <w:r>
        <w:rPr>
          <w:rFonts w:ascii="Arial" w:eastAsia="Arial" w:hAnsi="Arial" w:cs="Arial"/>
          <w:sz w:val="20"/>
          <w:lang w:bidi="en-US"/>
        </w:rPr>
        <w:br w:type="page"/>
      </w:r>
      <w:r w:rsidR="0009002E">
        <w:rPr>
          <w:rFonts w:asciiTheme="majorBidi" w:eastAsia="Arial" w:hAnsiTheme="majorBidi" w:cstheme="majorBidi"/>
          <w:b/>
          <w:lang w:bidi="en-US"/>
        </w:rPr>
        <w:t>ANNEXURE</w:t>
      </w:r>
      <w:r w:rsidRPr="00287A6C">
        <w:rPr>
          <w:rFonts w:asciiTheme="majorBidi" w:eastAsia="Arial" w:hAnsiTheme="majorBidi" w:cstheme="majorBidi"/>
          <w:b/>
          <w:lang w:bidi="en-US"/>
        </w:rPr>
        <w:t xml:space="preserve"> A</w:t>
      </w:r>
    </w:p>
    <w:p w14:paraId="5C2F6169"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lang w:bidi="en-US"/>
        </w:rPr>
      </w:pPr>
      <w:r w:rsidRPr="00287A6C">
        <w:rPr>
          <w:rFonts w:asciiTheme="majorBidi" w:eastAsia="Arial" w:hAnsiTheme="majorBidi" w:cstheme="majorBidi"/>
          <w:b/>
          <w:lang w:bidi="en-US"/>
        </w:rPr>
        <w:t>[SPECIFY TITLE]</w:t>
      </w:r>
    </w:p>
    <w:p w14:paraId="20B8D16A"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lang w:bidi="en-US"/>
        </w:rPr>
      </w:pPr>
    </w:p>
    <w:p w14:paraId="6D4681EF"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lang w:bidi="en-US"/>
        </w:rPr>
      </w:pPr>
      <w:r>
        <w:rPr>
          <w:rFonts w:ascii="Arial" w:eastAsia="Arial" w:hAnsi="Arial" w:cs="Arial"/>
          <w:sz w:val="20"/>
          <w:lang w:bidi="en-US"/>
        </w:rPr>
        <w:br w:type="page"/>
      </w:r>
      <w:r w:rsidR="0009002E">
        <w:rPr>
          <w:rFonts w:asciiTheme="majorBidi" w:eastAsia="Arial" w:hAnsiTheme="majorBidi" w:cstheme="majorBidi"/>
          <w:b/>
          <w:lang w:bidi="en-US"/>
        </w:rPr>
        <w:t>ANNEXURE</w:t>
      </w:r>
      <w:r w:rsidRPr="00287A6C">
        <w:rPr>
          <w:rFonts w:asciiTheme="majorBidi" w:eastAsia="Arial" w:hAnsiTheme="majorBidi" w:cstheme="majorBidi"/>
          <w:b/>
          <w:lang w:bidi="en-US"/>
        </w:rPr>
        <w:t xml:space="preserve"> B</w:t>
      </w:r>
    </w:p>
    <w:p w14:paraId="44F39108"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lang w:bidi="en-US"/>
        </w:rPr>
      </w:pPr>
      <w:r w:rsidRPr="00287A6C">
        <w:rPr>
          <w:rFonts w:asciiTheme="majorBidi" w:eastAsia="Arial" w:hAnsiTheme="majorBidi" w:cstheme="majorBidi"/>
          <w:b/>
          <w:lang w:bidi="en-US"/>
        </w:rPr>
        <w:t>[SPECIFY TITLE]</w:t>
      </w:r>
    </w:p>
    <w:p w14:paraId="4F0FA643"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bidi="en-US"/>
        </w:rPr>
      </w:pPr>
    </w:p>
    <w:p w14:paraId="266A47AF"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lang w:bidi="en-US"/>
        </w:rPr>
      </w:pPr>
      <w:r>
        <w:rPr>
          <w:rFonts w:ascii="Arial" w:eastAsia="Arial" w:hAnsi="Arial" w:cs="Arial"/>
          <w:sz w:val="20"/>
          <w:lang w:bidi="en-US"/>
        </w:rPr>
        <w:br w:type="page"/>
      </w:r>
      <w:r w:rsidR="0009002E">
        <w:rPr>
          <w:rFonts w:asciiTheme="majorBidi" w:eastAsia="Arial" w:hAnsiTheme="majorBidi" w:cstheme="majorBidi"/>
          <w:b/>
          <w:lang w:bidi="en-US"/>
        </w:rPr>
        <w:t>ANNEXURE</w:t>
      </w:r>
      <w:r w:rsidRPr="00287A6C">
        <w:rPr>
          <w:rFonts w:asciiTheme="majorBidi" w:eastAsia="Arial" w:hAnsiTheme="majorBidi" w:cstheme="majorBidi"/>
          <w:b/>
          <w:lang w:bidi="en-US"/>
        </w:rPr>
        <w:t xml:space="preserve"> C</w:t>
      </w:r>
    </w:p>
    <w:p w14:paraId="564CDB44" w14:textId="77777777" w:rsidR="00D37BBF" w:rsidRPr="00287A6C" w:rsidRDefault="005C45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lang w:bidi="en-US"/>
        </w:rPr>
      </w:pPr>
      <w:r w:rsidRPr="00287A6C">
        <w:rPr>
          <w:rFonts w:asciiTheme="majorBidi" w:eastAsia="Arial" w:hAnsiTheme="majorBidi" w:cstheme="majorBidi"/>
          <w:b/>
          <w:lang w:bidi="en-US"/>
        </w:rPr>
        <w:t>[SPECIFY TITLE]</w:t>
      </w:r>
    </w:p>
    <w:p w14:paraId="5D849F9C" w14:textId="77777777" w:rsidR="00D37BBF" w:rsidRPr="00287A6C"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3EC10B1" w14:textId="77777777" w:rsidR="00D37BBF" w:rsidRDefault="00D37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sectPr w:rsidR="00D37BBF" w:rsidSect="0006601E">
      <w:footerReference w:type="default" r:id="rId10"/>
      <w:type w:val="continuous"/>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5:24:00Z" w:initials="A">
    <w:p w14:paraId="52493B27" w14:textId="77777777" w:rsidR="00D9460A" w:rsidRDefault="0006601E">
      <w:pPr>
        <w:pStyle w:val="CommentText"/>
      </w:pPr>
      <w:r>
        <w:fldChar w:fldCharType="begin"/>
      </w:r>
      <w:r w:rsidR="00D9460A">
        <w:instrText>PAGE \# "'Page: '#'</w:instrText>
      </w:r>
      <w:r w:rsidR="00D9460A">
        <w:br/>
        <w:instrText>'"</w:instrText>
      </w:r>
      <w:r>
        <w:fldChar w:fldCharType="end"/>
      </w:r>
      <w:r w:rsidR="00D9460A">
        <w:rPr>
          <w:rStyle w:val="CommentReference"/>
        </w:rPr>
        <w:annotationRef/>
      </w:r>
      <w:r w:rsidR="00D9460A">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493B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493B27" w16cid:durableId="210F5A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E24E0" w14:textId="77777777" w:rsidR="00657147" w:rsidRDefault="00657147">
      <w:r>
        <w:separator/>
      </w:r>
    </w:p>
  </w:endnote>
  <w:endnote w:type="continuationSeparator" w:id="0">
    <w:p w14:paraId="06CC117E" w14:textId="77777777" w:rsidR="00657147" w:rsidRDefault="00657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E6DC0" w14:textId="77777777" w:rsidR="00D37BBF" w:rsidRPr="00697B7E" w:rsidRDefault="005C45F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lang w:bidi="en-US"/>
      </w:rPr>
    </w:pPr>
    <w:r w:rsidRPr="00697B7E">
      <w:rPr>
        <w:rFonts w:asciiTheme="majorBidi" w:eastAsia="Arial" w:hAnsiTheme="majorBidi" w:cstheme="majorBidi"/>
        <w:b/>
        <w:lang w:bidi="en-US"/>
      </w:rPr>
      <w:t xml:space="preserve">[YOUR COMPANY NAME] </w:t>
    </w:r>
  </w:p>
  <w:p w14:paraId="7395665E" w14:textId="77777777" w:rsidR="00D37BBF" w:rsidRPr="00697B7E" w:rsidRDefault="005C45F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lang w:bidi="en-US"/>
      </w:rPr>
    </w:pPr>
    <w:r w:rsidRPr="00697B7E">
      <w:rPr>
        <w:rFonts w:asciiTheme="majorBidi" w:eastAsia="Arial" w:hAnsiTheme="majorBidi" w:cstheme="majorBidi"/>
        <w:lang w:bidi="en-US"/>
      </w:rPr>
      <w:t xml:space="preserve">[YOUR COMPLETE ADDRESS] </w:t>
    </w:r>
  </w:p>
  <w:p w14:paraId="45851BA9" w14:textId="77777777" w:rsidR="00D37BBF" w:rsidRPr="00697B7E" w:rsidRDefault="007A763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lang w:bidi="en-US"/>
      </w:rPr>
    </w:pPr>
    <w:r>
      <w:rPr>
        <w:rFonts w:asciiTheme="majorBidi" w:eastAsia="Arial" w:hAnsiTheme="majorBidi" w:cstheme="majorBidi"/>
        <w:lang w:bidi="en-US"/>
      </w:rPr>
      <w:t>Tel: [CONTAC DETAILS] / Email: [EMAIL ADDRESS</w:t>
    </w:r>
    <w:r w:rsidR="005C45FF" w:rsidRPr="00697B7E">
      <w:rPr>
        <w:rFonts w:asciiTheme="majorBidi" w:eastAsia="Arial" w:hAnsiTheme="majorBidi" w:cstheme="majorBidi"/>
        <w:lang w:bidi="en-US"/>
      </w:rPr>
      <w:t>]</w:t>
    </w:r>
  </w:p>
  <w:p w14:paraId="1E82F172" w14:textId="77777777" w:rsidR="00D37BBF" w:rsidRPr="00697B7E" w:rsidRDefault="002F047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lang w:bidi="en-US"/>
      </w:rPr>
    </w:pPr>
    <w:hyperlink r:id="rId1" w:history="1">
      <w:r w:rsidR="005C45FF" w:rsidRPr="00697B7E">
        <w:rPr>
          <w:rStyle w:val="Hyperlink"/>
          <w:rFonts w:asciiTheme="majorBidi" w:eastAsia="Arial" w:hAnsiTheme="majorBidi" w:cstheme="majorBidi"/>
          <w:lang w:bidi="en-US"/>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58C71" w14:textId="77777777" w:rsidR="00657147" w:rsidRDefault="00657147">
      <w:r>
        <w:separator/>
      </w:r>
    </w:p>
  </w:footnote>
  <w:footnote w:type="continuationSeparator" w:id="0">
    <w:p w14:paraId="264F77BF" w14:textId="77777777" w:rsidR="00657147" w:rsidRDefault="006571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F4A5D"/>
    <w:multiLevelType w:val="singleLevel"/>
    <w:tmpl w:val="259AF748"/>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35925EBE"/>
    <w:multiLevelType w:val="singleLevel"/>
    <w:tmpl w:val="F4B2FB7A"/>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18"/>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0MzEwMDC0NLSwtDRW0lEKTi0uzszPAykwqwUAp9QkHCwAAAA="/>
    <w:docVar w:name="Description" w:val="Use this template to begin collaboration with a company whose product or service that you want"/>
    <w:docVar w:name="Excerpt" w:val="Dear [CLIENT NAME]_x000a__x000a_Our company is looking to grow and in order to further our business we have been looking for [PRODUCT/SERVICE]. We understand that your company is one of few that provides such a product and so have determined that your company, along with a few others, would be beneficial for our company. "/>
    <w:docVar w:name="Source" w:val="www.lawyers-in-usa.com"/>
    <w:docVar w:name="Tags" w:val="business documents, entrepreneurship, entrepreneur, guideline, checklist, request for proposal template,request for proposal example, how to create a request for proposal, what is a request for proposal"/>
  </w:docVars>
  <w:rsids>
    <w:rsidRoot w:val="00D37BBF"/>
    <w:rsid w:val="000029AC"/>
    <w:rsid w:val="0006601E"/>
    <w:rsid w:val="0009002E"/>
    <w:rsid w:val="001009A7"/>
    <w:rsid w:val="00113125"/>
    <w:rsid w:val="0011486D"/>
    <w:rsid w:val="001D1B64"/>
    <w:rsid w:val="00220A81"/>
    <w:rsid w:val="002745E3"/>
    <w:rsid w:val="00287A6C"/>
    <w:rsid w:val="00292522"/>
    <w:rsid w:val="002F047A"/>
    <w:rsid w:val="00310755"/>
    <w:rsid w:val="004025C9"/>
    <w:rsid w:val="00465462"/>
    <w:rsid w:val="005C45FF"/>
    <w:rsid w:val="005C52B6"/>
    <w:rsid w:val="005D0A53"/>
    <w:rsid w:val="00657147"/>
    <w:rsid w:val="00697B7E"/>
    <w:rsid w:val="006C6608"/>
    <w:rsid w:val="007303A6"/>
    <w:rsid w:val="00794048"/>
    <w:rsid w:val="007A763F"/>
    <w:rsid w:val="008A3B7C"/>
    <w:rsid w:val="00911700"/>
    <w:rsid w:val="0096448F"/>
    <w:rsid w:val="00A0154F"/>
    <w:rsid w:val="00AA0A65"/>
    <w:rsid w:val="00B916F4"/>
    <w:rsid w:val="00C56759"/>
    <w:rsid w:val="00C8565E"/>
    <w:rsid w:val="00D147ED"/>
    <w:rsid w:val="00D37BBF"/>
    <w:rsid w:val="00D710DA"/>
    <w:rsid w:val="00D9460A"/>
    <w:rsid w:val="00DD0F03"/>
    <w:rsid w:val="00E735E0"/>
    <w:rsid w:val="00F4158E"/>
    <w:rsid w:val="00F562D5"/>
    <w:rsid w:val="00F7483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7C73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6601E"/>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06601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06601E"/>
    <w:pPr>
      <w:tabs>
        <w:tab w:val="center" w:pos="4320"/>
        <w:tab w:val="right" w:pos="8640"/>
      </w:tabs>
    </w:pPr>
  </w:style>
  <w:style w:type="paragraph" w:styleId="Footer">
    <w:name w:val="footer"/>
    <w:basedOn w:val="Normal"/>
    <w:qFormat/>
    <w:rsid w:val="0006601E"/>
    <w:pPr>
      <w:tabs>
        <w:tab w:val="center" w:pos="4320"/>
        <w:tab w:val="right" w:pos="8640"/>
      </w:tabs>
    </w:pPr>
  </w:style>
  <w:style w:type="character" w:styleId="Hyperlink">
    <w:name w:val="Hyperlink"/>
    <w:qFormat/>
    <w:rsid w:val="0006601E"/>
    <w:rPr>
      <w:color w:val="0000FF"/>
      <w:u w:val="single"/>
      <w:rtl w:val="0"/>
    </w:rPr>
  </w:style>
  <w:style w:type="character" w:styleId="CommentReference">
    <w:name w:val="annotation reference"/>
    <w:basedOn w:val="DefaultParagraphFont"/>
    <w:uiPriority w:val="99"/>
    <w:semiHidden/>
    <w:unhideWhenUsed/>
    <w:rsid w:val="00D9460A"/>
    <w:rPr>
      <w:sz w:val="16"/>
      <w:szCs w:val="16"/>
    </w:rPr>
  </w:style>
  <w:style w:type="paragraph" w:styleId="CommentText">
    <w:name w:val="annotation text"/>
    <w:basedOn w:val="Normal"/>
    <w:link w:val="CommentTextChar"/>
    <w:uiPriority w:val="99"/>
    <w:semiHidden/>
    <w:unhideWhenUsed/>
    <w:rsid w:val="00D9460A"/>
    <w:rPr>
      <w:sz w:val="20"/>
      <w:szCs w:val="20"/>
    </w:rPr>
  </w:style>
  <w:style w:type="character" w:customStyle="1" w:styleId="CommentTextChar">
    <w:name w:val="Comment Text Char"/>
    <w:basedOn w:val="DefaultParagraphFont"/>
    <w:link w:val="CommentText"/>
    <w:uiPriority w:val="99"/>
    <w:semiHidden/>
    <w:rsid w:val="00D9460A"/>
    <w:rPr>
      <w:rFonts w:ascii="Times New Roman"/>
      <w:sz w:val="20"/>
    </w:rPr>
  </w:style>
  <w:style w:type="paragraph" w:styleId="CommentSubject">
    <w:name w:val="annotation subject"/>
    <w:basedOn w:val="CommentText"/>
    <w:next w:val="CommentText"/>
    <w:link w:val="CommentSubjectChar"/>
    <w:uiPriority w:val="99"/>
    <w:semiHidden/>
    <w:unhideWhenUsed/>
    <w:rsid w:val="00D9460A"/>
    <w:rPr>
      <w:b/>
      <w:bCs/>
    </w:rPr>
  </w:style>
  <w:style w:type="character" w:customStyle="1" w:styleId="CommentSubjectChar">
    <w:name w:val="Comment Subject Char"/>
    <w:basedOn w:val="CommentTextChar"/>
    <w:link w:val="CommentSubject"/>
    <w:uiPriority w:val="99"/>
    <w:semiHidden/>
    <w:rsid w:val="00D9460A"/>
    <w:rPr>
      <w:rFonts w:ascii="Times New Roman"/>
      <w:b/>
      <w:bCs/>
      <w:sz w:val="20"/>
    </w:rPr>
  </w:style>
  <w:style w:type="paragraph" w:styleId="BalloonText">
    <w:name w:val="Balloon Text"/>
    <w:basedOn w:val="Normal"/>
    <w:link w:val="BalloonTextChar"/>
    <w:uiPriority w:val="99"/>
    <w:semiHidden/>
    <w:unhideWhenUsed/>
    <w:rsid w:val="00310755"/>
    <w:rPr>
      <w:rFonts w:ascii="Tahoma" w:hAnsi="Tahoma" w:cs="Tahoma"/>
      <w:sz w:val="16"/>
      <w:szCs w:val="16"/>
    </w:rPr>
  </w:style>
  <w:style w:type="character" w:customStyle="1" w:styleId="BalloonTextChar">
    <w:name w:val="Balloon Text Char"/>
    <w:basedOn w:val="DefaultParagraphFont"/>
    <w:link w:val="BalloonText"/>
    <w:uiPriority w:val="99"/>
    <w:semiHidden/>
    <w:rsid w:val="0031075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1732</Words>
  <Characters>9820</Characters>
  <Application>Microsoft Office Word</Application>
  <DocSecurity>0</DocSecurity>
  <Lines>375</Lines>
  <Paragraphs>137</Paragraphs>
  <ScaleCrop>false</ScaleCrop>
  <HeadingPairs>
    <vt:vector size="2" baseType="variant">
      <vt:variant>
        <vt:lpstr>Title</vt:lpstr>
      </vt:variant>
      <vt:variant>
        <vt:i4>1</vt:i4>
      </vt:variant>
    </vt:vector>
  </HeadingPairs>
  <TitlesOfParts>
    <vt:vector size="1" baseType="lpstr">
      <vt:lpstr>August 14, 2010</vt:lpstr>
    </vt:vector>
  </TitlesOfParts>
  <Company/>
  <LinksUpToDate>false</LinksUpToDate>
  <CharactersWithSpaces>1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0</cp:revision>
  <dcterms:created xsi:type="dcterms:W3CDTF">2018-11-08T08:00:00Z</dcterms:created>
  <dcterms:modified xsi:type="dcterms:W3CDTF">2019-10-21T19:17:00Z</dcterms:modified>
  <cp:category/>
</cp:coreProperties>
</file>